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xml" ContentType="application/vnd.ms-office.webextension+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 Type="http://schemas.microsoft.com/office/2011/relationships/webextensiontaskpanes" Target="word/webextensions/taskpanes.xml" Id="R01739269e04d43c2" /></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7D619D" w:rsidR="007B30E3" w:rsidRDefault="007B30E3" w14:paraId="4437C79B" w14:textId="2D62BF00">
      <w:pPr>
        <w:rPr>
          <w:b/>
          <w:bCs/>
          <w:lang w:val="en-IE"/>
        </w:rPr>
      </w:pPr>
      <w:r w:rsidRPr="4DA7F1AC">
        <w:rPr>
          <w:b/>
          <w:bCs/>
          <w:lang w:val="en-IE"/>
        </w:rPr>
        <w:t>Application</w:t>
      </w:r>
    </w:p>
    <w:p w:rsidRPr="007D619D" w:rsidR="007B30E3" w:rsidP="15A710D0" w:rsidRDefault="05E8E583" w14:paraId="07C9ECB3" w14:textId="276A5AAF">
      <w:pPr>
        <w:rPr>
          <w:lang w:val="en-IE"/>
        </w:rPr>
      </w:pPr>
      <w:r w:rsidRPr="4DA7F1AC">
        <w:rPr>
          <w:lang w:val="en-IE"/>
        </w:rPr>
        <w:t xml:space="preserve">Identify </w:t>
      </w:r>
      <w:r w:rsidRPr="4DA7F1AC" w:rsidR="2F92A423">
        <w:rPr>
          <w:lang w:val="en-IE"/>
        </w:rPr>
        <w:t xml:space="preserve">the </w:t>
      </w:r>
      <w:r w:rsidRPr="4DA7F1AC" w:rsidR="005B7771">
        <w:rPr>
          <w:lang w:val="en-IE"/>
        </w:rPr>
        <w:t>importanc</w:t>
      </w:r>
      <w:r w:rsidRPr="4DA7F1AC" w:rsidR="2BE0F028">
        <w:rPr>
          <w:lang w:val="en-IE"/>
        </w:rPr>
        <w:t>e</w:t>
      </w:r>
      <w:r w:rsidRPr="4DA7F1AC" w:rsidR="005B7771">
        <w:rPr>
          <w:lang w:val="en-IE"/>
        </w:rPr>
        <w:t xml:space="preserve"> of operational parameter</w:t>
      </w:r>
      <w:r w:rsidRPr="4DA7F1AC" w:rsidR="0AB5B288">
        <w:rPr>
          <w:lang w:val="en-IE"/>
        </w:rPr>
        <w:t>s</w:t>
      </w:r>
      <w:r w:rsidRPr="4DA7F1AC" w:rsidR="005B7771">
        <w:rPr>
          <w:lang w:val="en-IE"/>
        </w:rPr>
        <w:t xml:space="preserve"> </w:t>
      </w:r>
      <w:r w:rsidRPr="4DA7F1AC" w:rsidR="00A91A9E">
        <w:rPr>
          <w:lang w:val="en-IE"/>
        </w:rPr>
        <w:t xml:space="preserve">for optimising biogas production from an anaerobic digestion (AD) plant using silage and slurry as feedstock. Additionally, assess the potential </w:t>
      </w:r>
      <w:r w:rsidRPr="4DA7F1AC" w:rsidR="52736E07">
        <w:rPr>
          <w:lang w:val="en-IE"/>
        </w:rPr>
        <w:t xml:space="preserve">profit </w:t>
      </w:r>
      <w:r w:rsidRPr="4DA7F1AC" w:rsidR="00A91A9E">
        <w:rPr>
          <w:lang w:val="en-IE"/>
        </w:rPr>
        <w:t xml:space="preserve">from biomethane considering </w:t>
      </w:r>
      <w:r w:rsidRPr="4DA7F1AC" w:rsidR="0219E4F7">
        <w:rPr>
          <w:lang w:val="en-IE"/>
        </w:rPr>
        <w:t xml:space="preserve">different biomethane prices and </w:t>
      </w:r>
      <w:r w:rsidRPr="4DA7F1AC" w:rsidR="00A91A9E">
        <w:rPr>
          <w:lang w:val="en-IE"/>
        </w:rPr>
        <w:t xml:space="preserve">the </w:t>
      </w:r>
      <w:r w:rsidRPr="4DA7F1AC" w:rsidR="43F6A517">
        <w:rPr>
          <w:lang w:val="en-IE"/>
        </w:rPr>
        <w:t>emissions savings</w:t>
      </w:r>
      <w:r w:rsidRPr="4DA7F1AC" w:rsidR="256438E7">
        <w:rPr>
          <w:lang w:val="en-IE"/>
        </w:rPr>
        <w:t xml:space="preserve"> criteria</w:t>
      </w:r>
      <w:r w:rsidRPr="4DA7F1AC" w:rsidR="43F6A517">
        <w:rPr>
          <w:lang w:val="en-IE"/>
        </w:rPr>
        <w:t xml:space="preserve"> from </w:t>
      </w:r>
      <w:r w:rsidRPr="4DA7F1AC" w:rsidR="4DA7F1AC">
        <w:rPr>
          <w:lang w:val="en-IE"/>
        </w:rPr>
        <w:t xml:space="preserve">the </w:t>
      </w:r>
      <w:r w:rsidRPr="4DA7F1AC" w:rsidR="43F6A517">
        <w:rPr>
          <w:lang w:val="en-IE"/>
        </w:rPr>
        <w:t>Renewable Energy Directive</w:t>
      </w:r>
      <w:r w:rsidRPr="4DA7F1AC" w:rsidR="00A91A9E">
        <w:rPr>
          <w:lang w:val="en-IE"/>
        </w:rPr>
        <w:t>.</w:t>
      </w:r>
    </w:p>
    <w:p w:rsidRPr="007D619D" w:rsidR="007B30E3" w:rsidRDefault="007B30E3" w14:paraId="5E9F33D1" w14:textId="5CDACFAB">
      <w:pPr>
        <w:rPr>
          <w:b/>
          <w:bCs/>
          <w:lang w:val="en-IE"/>
        </w:rPr>
      </w:pPr>
      <w:r w:rsidRPr="4DA7F1AC">
        <w:rPr>
          <w:b/>
          <w:bCs/>
          <w:lang w:val="en-IE"/>
        </w:rPr>
        <w:t>Introduction</w:t>
      </w:r>
    </w:p>
    <w:p w:rsidRPr="007D619D" w:rsidR="007B30E3" w:rsidP="15A710D0" w:rsidRDefault="007D619D" w14:paraId="167B5498" w14:textId="037E668F">
      <w:pPr>
        <w:rPr>
          <w:lang w:val="en-IE"/>
        </w:rPr>
      </w:pPr>
      <w:r w:rsidRPr="4DA7F1AC">
        <w:rPr>
          <w:lang w:val="en-IE"/>
        </w:rPr>
        <w:t>AD</w:t>
      </w:r>
      <w:r w:rsidRPr="4DA7F1AC" w:rsidR="00A91A9E">
        <w:rPr>
          <w:lang w:val="en-IE"/>
        </w:rPr>
        <w:t xml:space="preserve"> plants</w:t>
      </w:r>
      <w:r w:rsidRPr="4DA7F1AC">
        <w:rPr>
          <w:lang w:val="en-IE"/>
        </w:rPr>
        <w:t xml:space="preserve"> </w:t>
      </w:r>
      <w:r w:rsidRPr="4DA7F1AC" w:rsidR="00A91A9E">
        <w:rPr>
          <w:lang w:val="en-IE"/>
        </w:rPr>
        <w:t>using</w:t>
      </w:r>
      <w:r w:rsidRPr="4DA7F1AC">
        <w:rPr>
          <w:lang w:val="en-IE"/>
        </w:rPr>
        <w:t xml:space="preserve"> agricultural feedstock </w:t>
      </w:r>
      <w:r w:rsidRPr="4DA7F1AC" w:rsidR="4DA7F1AC">
        <w:rPr>
          <w:lang w:val="en-IE"/>
        </w:rPr>
        <w:t>offer</w:t>
      </w:r>
      <w:r w:rsidRPr="4DA7F1AC">
        <w:rPr>
          <w:lang w:val="en-IE"/>
        </w:rPr>
        <w:t xml:space="preserve"> an opportunity to increase renewable energy production, diversify the energetic matrix and land use, and secure the local energy supply. The co-digestion of crops and residues improves the robustness of the process and biogas production while improving waste management and mitigation of greenhouse gas (GHG) emissions. AD process has been continuously studied since 1980, with exponential growth in publications from the 2000s</w:t>
      </w:r>
      <w:r w:rsidRPr="4DA7F1AC" w:rsidR="00A91A9E">
        <w:rPr>
          <w:lang w:val="en-IE"/>
        </w:rPr>
        <w:t xml:space="preserve"> (</w:t>
      </w:r>
      <w:r w:rsidRPr="4DA7F1AC" w:rsidR="1C112606">
        <w:rPr>
          <w:lang w:val="en-IE"/>
        </w:rPr>
        <w:t>Ampese et al., 2022</w:t>
      </w:r>
      <w:r w:rsidRPr="4DA7F1AC" w:rsidR="00A91A9E">
        <w:rPr>
          <w:lang w:val="en-IE"/>
        </w:rPr>
        <w:t>)</w:t>
      </w:r>
      <w:r w:rsidRPr="4DA7F1AC" w:rsidR="0EC29640">
        <w:rPr>
          <w:lang w:val="en-IE"/>
        </w:rPr>
        <w:t xml:space="preserve"> and s</w:t>
      </w:r>
      <w:r w:rsidRPr="4DA7F1AC" w:rsidR="39E50290">
        <w:rPr>
          <w:lang w:val="en-IE"/>
        </w:rPr>
        <w:t>everal models have been developed to predict the behaviour of AD systems</w:t>
      </w:r>
      <w:r w:rsidRPr="4DA7F1AC" w:rsidR="7078B10C">
        <w:rPr>
          <w:lang w:val="en-IE"/>
        </w:rPr>
        <w:t>.</w:t>
      </w:r>
      <w:r w:rsidRPr="4DA7F1AC" w:rsidR="46CCDFF8">
        <w:rPr>
          <w:lang w:val="en-IE"/>
        </w:rPr>
        <w:t xml:space="preserve"> </w:t>
      </w:r>
      <w:r w:rsidRPr="4DA7F1AC" w:rsidR="7FBC8055">
        <w:rPr>
          <w:lang w:val="en-IE"/>
        </w:rPr>
        <w:t>N</w:t>
      </w:r>
      <w:r w:rsidRPr="4DA7F1AC" w:rsidR="5153EDD6">
        <w:rPr>
          <w:lang w:val="en-IE"/>
        </w:rPr>
        <w:t>evertheless,</w:t>
      </w:r>
      <w:r w:rsidRPr="4DA7F1AC" w:rsidR="2E69A4B4">
        <w:rPr>
          <w:lang w:val="en-IE"/>
        </w:rPr>
        <w:t xml:space="preserve"> more recently</w:t>
      </w:r>
      <w:r w:rsidRPr="4DA7F1AC" w:rsidR="5153EDD6">
        <w:rPr>
          <w:lang w:val="en-IE"/>
        </w:rPr>
        <w:t xml:space="preserve"> statistical</w:t>
      </w:r>
      <w:r w:rsidRPr="4DA7F1AC" w:rsidR="51671887">
        <w:rPr>
          <w:lang w:val="en-IE"/>
        </w:rPr>
        <w:t xml:space="preserve"> methodologies</w:t>
      </w:r>
      <w:r w:rsidRPr="4DA7F1AC" w:rsidR="3C82A4D0">
        <w:rPr>
          <w:lang w:val="en-IE"/>
        </w:rPr>
        <w:t xml:space="preserve"> such as principal component analysis (PCA) </w:t>
      </w:r>
      <w:r w:rsidRPr="4DA7F1AC" w:rsidR="4DA7F1AC">
        <w:rPr>
          <w:lang w:val="en-IE"/>
        </w:rPr>
        <w:t>are</w:t>
      </w:r>
      <w:r w:rsidRPr="4DA7F1AC" w:rsidR="3C82A4D0">
        <w:rPr>
          <w:lang w:val="en-IE"/>
        </w:rPr>
        <w:t xml:space="preserve"> </w:t>
      </w:r>
      <w:r w:rsidRPr="4DA7F1AC" w:rsidR="27EF8ED3">
        <w:rPr>
          <w:lang w:val="en-IE"/>
        </w:rPr>
        <w:t xml:space="preserve">gaining attention as </w:t>
      </w:r>
      <w:r w:rsidRPr="4DA7F1AC" w:rsidR="4DA7F1AC">
        <w:rPr>
          <w:lang w:val="en-IE"/>
        </w:rPr>
        <w:t>they</w:t>
      </w:r>
      <w:r w:rsidRPr="4DA7F1AC" w:rsidR="27EF8ED3">
        <w:rPr>
          <w:lang w:val="en-IE"/>
        </w:rPr>
        <w:t xml:space="preserve"> can s</w:t>
      </w:r>
      <w:r w:rsidRPr="4DA7F1AC" w:rsidR="7481116C">
        <w:rPr>
          <w:lang w:val="en-IE"/>
        </w:rPr>
        <w:t xml:space="preserve">ummarise </w:t>
      </w:r>
      <w:r w:rsidRPr="4DA7F1AC" w:rsidR="27EF8ED3">
        <w:rPr>
          <w:lang w:val="en-IE"/>
        </w:rPr>
        <w:t xml:space="preserve">complex </w:t>
      </w:r>
      <w:r w:rsidRPr="4DA7F1AC" w:rsidR="7C191A81">
        <w:rPr>
          <w:lang w:val="en-IE"/>
        </w:rPr>
        <w:t xml:space="preserve">data sets and </w:t>
      </w:r>
      <w:r w:rsidRPr="4DA7F1AC" w:rsidR="4DA7F1AC">
        <w:rPr>
          <w:lang w:val="en-IE"/>
        </w:rPr>
        <w:t>indicate</w:t>
      </w:r>
      <w:r w:rsidRPr="4DA7F1AC" w:rsidR="7C191A81">
        <w:rPr>
          <w:lang w:val="en-IE"/>
        </w:rPr>
        <w:t xml:space="preserve"> the crucial parameters to help operators</w:t>
      </w:r>
      <w:r w:rsidRPr="4DA7F1AC" w:rsidR="5DCDC109">
        <w:rPr>
          <w:lang w:val="en-IE"/>
        </w:rPr>
        <w:t xml:space="preserve"> (</w:t>
      </w:r>
      <w:r w:rsidRPr="4DA7F1AC" w:rsidR="5AADDAAF">
        <w:rPr>
          <w:lang w:val="en-IE"/>
        </w:rPr>
        <w:t>Kim et al., 2022</w:t>
      </w:r>
      <w:r w:rsidRPr="4DA7F1AC" w:rsidR="5DCDC109">
        <w:rPr>
          <w:lang w:val="en-IE"/>
        </w:rPr>
        <w:t>)</w:t>
      </w:r>
      <w:r w:rsidRPr="4DA7F1AC" w:rsidR="7C191A81">
        <w:rPr>
          <w:lang w:val="en-IE"/>
        </w:rPr>
        <w:t xml:space="preserve">. </w:t>
      </w:r>
      <w:r w:rsidRPr="4DA7F1AC">
        <w:rPr>
          <w:lang w:val="en-IE"/>
        </w:rPr>
        <w:t xml:space="preserve">However, the </w:t>
      </w:r>
      <w:r w:rsidRPr="4DA7F1AC" w:rsidR="74E36568">
        <w:rPr>
          <w:lang w:val="en-IE"/>
        </w:rPr>
        <w:t xml:space="preserve">optimisation </w:t>
      </w:r>
      <w:r w:rsidRPr="4DA7F1AC">
        <w:rPr>
          <w:lang w:val="en-IE"/>
        </w:rPr>
        <w:t xml:space="preserve">of operational parameters on the efficiency of biogas production in full-scale AD plants using agricultural feedstock, considering </w:t>
      </w:r>
      <w:r w:rsidRPr="4DA7F1AC" w:rsidR="3FE94184">
        <w:rPr>
          <w:lang w:val="en-IE"/>
        </w:rPr>
        <w:t xml:space="preserve">also </w:t>
      </w:r>
      <w:r w:rsidRPr="4DA7F1AC">
        <w:rPr>
          <w:lang w:val="en-IE"/>
        </w:rPr>
        <w:t xml:space="preserve">economic aspects and </w:t>
      </w:r>
      <w:r w:rsidRPr="4DA7F1AC" w:rsidR="008C6363">
        <w:rPr>
          <w:lang w:val="en-IE"/>
        </w:rPr>
        <w:t>sustainability criteria from the R</w:t>
      </w:r>
      <w:r w:rsidRPr="4DA7F1AC">
        <w:rPr>
          <w:lang w:val="en-IE"/>
        </w:rPr>
        <w:t xml:space="preserve">enewable </w:t>
      </w:r>
      <w:r w:rsidRPr="4DA7F1AC" w:rsidR="008C6363">
        <w:rPr>
          <w:lang w:val="en-IE"/>
        </w:rPr>
        <w:t>E</w:t>
      </w:r>
      <w:r w:rsidRPr="4DA7F1AC">
        <w:rPr>
          <w:lang w:val="en-IE"/>
        </w:rPr>
        <w:t xml:space="preserve">nergy </w:t>
      </w:r>
      <w:r w:rsidRPr="4DA7F1AC" w:rsidR="008C6363">
        <w:rPr>
          <w:lang w:val="en-IE"/>
        </w:rPr>
        <w:t xml:space="preserve">Directive </w:t>
      </w:r>
      <w:r w:rsidRPr="4DA7F1AC">
        <w:rPr>
          <w:lang w:val="en-IE"/>
        </w:rPr>
        <w:t>(RED), is still incipient.</w:t>
      </w:r>
    </w:p>
    <w:p w:rsidRPr="007D619D" w:rsidR="007B30E3" w:rsidRDefault="007B30E3" w14:paraId="1F63B1C6" w14:textId="70D2D108">
      <w:pPr>
        <w:rPr>
          <w:b/>
          <w:bCs/>
          <w:lang w:val="en-IE"/>
        </w:rPr>
      </w:pPr>
      <w:r w:rsidRPr="4DA7F1AC">
        <w:rPr>
          <w:b/>
          <w:bCs/>
          <w:lang w:val="en-IE"/>
        </w:rPr>
        <w:t>Materials and Methods</w:t>
      </w:r>
    </w:p>
    <w:p w:rsidRPr="007D619D" w:rsidR="007D619D" w:rsidP="007D619D" w:rsidRDefault="007D619D" w14:paraId="6DEC3E04" w14:textId="24DDAE05">
      <w:pPr>
        <w:rPr>
          <w:rFonts w:eastAsia="Times New Roman" w:cs="Times New Roman"/>
          <w:lang w:val="en-IE"/>
        </w:rPr>
      </w:pPr>
      <w:r w:rsidRPr="4DA7F1AC">
        <w:rPr>
          <w:rFonts w:eastAsia="Times New Roman" w:cs="Times New Roman"/>
          <w:lang w:val="en-IE"/>
        </w:rPr>
        <w:t>The analysis of operational parameters was performed on 6 months of data from an AD full-scale plant fed with grass silage and cattle slurry. The AD system was composed of two continuously stirred tank reactor</w:t>
      </w:r>
      <w:r w:rsidRPr="4DA7F1AC" w:rsidR="004804E8">
        <w:rPr>
          <w:rFonts w:eastAsia="Times New Roman" w:cs="Times New Roman"/>
          <w:lang w:val="en-IE"/>
        </w:rPr>
        <w:t>s</w:t>
      </w:r>
      <w:r w:rsidRPr="4DA7F1AC">
        <w:rPr>
          <w:rFonts w:eastAsia="Times New Roman" w:cs="Times New Roman"/>
          <w:lang w:val="en-IE"/>
        </w:rPr>
        <w:t xml:space="preserve"> (CSTR) working in series, C1 and C2, with working volumes (WV) of 2112 ± 37 m</w:t>
      </w:r>
      <w:r w:rsidRPr="4DA7F1AC">
        <w:rPr>
          <w:rFonts w:eastAsia="Times New Roman" w:cs="Times New Roman"/>
          <w:vertAlign w:val="superscript"/>
          <w:lang w:val="en-IE"/>
        </w:rPr>
        <w:t>3</w:t>
      </w:r>
      <w:r w:rsidRPr="4DA7F1AC">
        <w:rPr>
          <w:rFonts w:eastAsia="Times New Roman" w:cs="Times New Roman"/>
          <w:lang w:val="en-IE"/>
        </w:rPr>
        <w:t xml:space="preserve"> and 2611 ± 20 m</w:t>
      </w:r>
      <w:r w:rsidRPr="4DA7F1AC">
        <w:rPr>
          <w:rFonts w:eastAsia="Times New Roman" w:cs="Times New Roman"/>
          <w:vertAlign w:val="superscript"/>
          <w:lang w:val="en-IE"/>
        </w:rPr>
        <w:t>3</w:t>
      </w:r>
      <w:r w:rsidRPr="4DA7F1AC">
        <w:rPr>
          <w:rFonts w:eastAsia="Times New Roman" w:cs="Times New Roman"/>
          <w:lang w:val="en-IE"/>
        </w:rPr>
        <w:t>, respectively. The raw data provided are: daily feeding with silage (t/day) and slurry (m3/day)</w:t>
      </w:r>
      <w:r w:rsidRPr="4DA7F1AC" w:rsidR="2DA10BBE">
        <w:rPr>
          <w:rFonts w:eastAsia="Times New Roman" w:cs="Times New Roman"/>
          <w:lang w:val="en-IE"/>
        </w:rPr>
        <w:t xml:space="preserve">, silage fraction in the feed (xSilage – </w:t>
      </w:r>
      <w:r w:rsidRPr="4DA7F1AC" w:rsidR="7EE77D3D">
        <w:rPr>
          <w:rFonts w:eastAsia="Times New Roman" w:cs="Times New Roman"/>
          <w:lang w:val="en-IE"/>
        </w:rPr>
        <w:t>dimensionless</w:t>
      </w:r>
      <w:r w:rsidRPr="4DA7F1AC" w:rsidR="2DA10BBE">
        <w:rPr>
          <w:rFonts w:eastAsia="Times New Roman" w:cs="Times New Roman"/>
          <w:lang w:val="en-IE"/>
        </w:rPr>
        <w:t>)</w:t>
      </w:r>
      <w:r w:rsidRPr="4DA7F1AC">
        <w:rPr>
          <w:rFonts w:eastAsia="Times New Roman" w:cs="Times New Roman"/>
          <w:lang w:val="en-IE"/>
        </w:rPr>
        <w:t>, feedstock flow rate (Q – m</w:t>
      </w:r>
      <w:r w:rsidRPr="4DA7F1AC">
        <w:rPr>
          <w:rFonts w:eastAsia="Times New Roman" w:cs="Times New Roman"/>
          <w:vertAlign w:val="superscript"/>
          <w:lang w:val="en-IE"/>
        </w:rPr>
        <w:t>3</w:t>
      </w:r>
      <w:r w:rsidRPr="4DA7F1AC">
        <w:rPr>
          <w:rFonts w:eastAsia="Times New Roman" w:cs="Times New Roman"/>
          <w:lang w:val="en-IE"/>
        </w:rPr>
        <w:t>/day), feedstock organic loading (OL – kg-VS/day) in terms of volatile solids (VS), biogas production rate from both reactors combined (BPR – m</w:t>
      </w:r>
      <w:r w:rsidRPr="4DA7F1AC">
        <w:rPr>
          <w:rFonts w:eastAsia="Times New Roman" w:cs="Times New Roman"/>
          <w:vertAlign w:val="superscript"/>
          <w:lang w:val="en-IE"/>
        </w:rPr>
        <w:t>3</w:t>
      </w:r>
      <w:r w:rsidRPr="4DA7F1AC">
        <w:rPr>
          <w:rFonts w:eastAsia="Times New Roman" w:cs="Times New Roman"/>
          <w:lang w:val="en-IE"/>
        </w:rPr>
        <w:t xml:space="preserve">/day), </w:t>
      </w:r>
      <w:r w:rsidRPr="4DA7F1AC" w:rsidR="78AF7110">
        <w:rPr>
          <w:rFonts w:eastAsia="Times New Roman" w:cs="Times New Roman"/>
          <w:lang w:val="en-IE"/>
        </w:rPr>
        <w:t xml:space="preserve">and </w:t>
      </w:r>
      <w:r w:rsidRPr="4DA7F1AC">
        <w:rPr>
          <w:rFonts w:eastAsia="Times New Roman" w:cs="Times New Roman"/>
          <w:lang w:val="en-IE"/>
        </w:rPr>
        <w:t>percentage of methane (%CH</w:t>
      </w:r>
      <w:r w:rsidRPr="4DA7F1AC">
        <w:rPr>
          <w:rFonts w:eastAsia="Times New Roman" w:cs="Times New Roman"/>
          <w:vertAlign w:val="subscript"/>
          <w:lang w:val="en-IE"/>
        </w:rPr>
        <w:t>4</w:t>
      </w:r>
      <w:r w:rsidRPr="4DA7F1AC">
        <w:rPr>
          <w:rFonts w:eastAsia="Times New Roman" w:cs="Times New Roman"/>
          <w:lang w:val="en-IE"/>
        </w:rPr>
        <w:t>) in the biogas</w:t>
      </w:r>
      <w:r w:rsidRPr="4DA7F1AC" w:rsidR="646CD247">
        <w:rPr>
          <w:rFonts w:eastAsia="Times New Roman" w:cs="Times New Roman"/>
          <w:lang w:val="en-IE"/>
        </w:rPr>
        <w:t>.</w:t>
      </w:r>
      <w:r w:rsidRPr="4DA7F1AC">
        <w:rPr>
          <w:rFonts w:eastAsia="Times New Roman" w:cs="Times New Roman"/>
          <w:lang w:val="en-IE"/>
        </w:rPr>
        <w:t xml:space="preserve"> The following operational parameters and dependent variables from the system were calculated considering the combined WV of the system (WV</w:t>
      </w:r>
      <w:r w:rsidRPr="4DA7F1AC">
        <w:rPr>
          <w:rFonts w:eastAsia="Times New Roman" w:cs="Times New Roman"/>
          <w:vertAlign w:val="subscript"/>
          <w:lang w:val="en-IE"/>
        </w:rPr>
        <w:t>CS</w:t>
      </w:r>
      <w:r w:rsidRPr="4DA7F1AC">
        <w:rPr>
          <w:rFonts w:eastAsia="Times New Roman" w:cs="Times New Roman"/>
          <w:lang w:val="en-IE"/>
        </w:rPr>
        <w:t xml:space="preserve"> = WV</w:t>
      </w:r>
      <w:r w:rsidRPr="4DA7F1AC">
        <w:rPr>
          <w:rFonts w:eastAsia="Times New Roman" w:cs="Times New Roman"/>
          <w:vertAlign w:val="subscript"/>
          <w:lang w:val="en-IE"/>
        </w:rPr>
        <w:t>C1</w:t>
      </w:r>
      <w:r w:rsidRPr="4DA7F1AC">
        <w:rPr>
          <w:rFonts w:eastAsia="Times New Roman" w:cs="Times New Roman"/>
          <w:lang w:val="en-IE"/>
        </w:rPr>
        <w:t xml:space="preserve"> + WV</w:t>
      </w:r>
      <w:r w:rsidRPr="4DA7F1AC">
        <w:rPr>
          <w:rFonts w:eastAsia="Times New Roman" w:cs="Times New Roman"/>
          <w:vertAlign w:val="subscript"/>
          <w:lang w:val="en-IE"/>
        </w:rPr>
        <w:t>C2</w:t>
      </w:r>
      <w:r w:rsidRPr="4DA7F1AC">
        <w:rPr>
          <w:rFonts w:eastAsia="Times New Roman" w:cs="Times New Roman"/>
          <w:lang w:val="en-IE"/>
        </w:rPr>
        <w:t xml:space="preserve">): </w:t>
      </w:r>
    </w:p>
    <w:p w:rsidRPr="007D619D" w:rsidR="007D619D" w:rsidP="007D619D" w:rsidRDefault="007D619D" w14:paraId="1B141BFD" w14:textId="77777777">
      <w:pPr>
        <w:rPr>
          <w:rFonts w:eastAsia="Times New Roman" w:cs="Times New Roman"/>
          <w:lang w:val="en-IE"/>
        </w:rPr>
      </w:pPr>
      <w:r w:rsidRPr="007D619D">
        <w:rPr>
          <w:rFonts w:eastAsia="Times New Roman" w:cs="Times New Roman"/>
          <w:lang w:val="en-IE"/>
        </w:rPr>
        <w:t xml:space="preserve">Hydraulic Retention Time (HRT – day): </w:t>
      </w:r>
      <m:oMath>
        <m:r>
          <w:rPr>
            <w:rFonts w:ascii="Cambria Math" w:hAnsi="Cambria Math"/>
            <w:lang w:val="en-IE"/>
          </w:rPr>
          <m:t>HRT = </m:t>
        </m:r>
        <m:f>
          <m:fPr>
            <m:ctrlPr>
              <w:rPr>
                <w:rFonts w:ascii="Cambria Math" w:hAnsi="Cambria Math"/>
                <w:lang w:val="en-IE"/>
              </w:rPr>
            </m:ctrlPr>
          </m:fPr>
          <m:num>
            <m:r>
              <w:rPr>
                <w:rFonts w:ascii="Cambria Math" w:hAnsi="Cambria Math"/>
                <w:lang w:val="en-IE"/>
              </w:rPr>
              <m:t>W</m:t>
            </m:r>
            <m:sSub>
              <m:sSubPr>
                <m:ctrlPr>
                  <w:rPr>
                    <w:rFonts w:ascii="Cambria Math" w:hAnsi="Cambria Math"/>
                    <w:lang w:val="en-IE"/>
                  </w:rPr>
                </m:ctrlPr>
              </m:sSubPr>
              <m:e>
                <m:r>
                  <w:rPr>
                    <w:rFonts w:ascii="Cambria Math" w:hAnsi="Cambria Math"/>
                    <w:lang w:val="en-IE"/>
                  </w:rPr>
                  <m:t>V</m:t>
                </m:r>
              </m:e>
              <m:sub>
                <m:r>
                  <w:rPr>
                    <w:rFonts w:ascii="Cambria Math" w:hAnsi="Cambria Math"/>
                    <w:lang w:val="en-IE"/>
                  </w:rPr>
                  <m:t>CS</m:t>
                </m:r>
              </m:sub>
            </m:sSub>
          </m:num>
          <m:den>
            <m:r>
              <w:rPr>
                <w:rFonts w:ascii="Cambria Math" w:hAnsi="Cambria Math"/>
                <w:lang w:val="en-IE"/>
              </w:rPr>
              <m:t>Q</m:t>
            </m:r>
          </m:den>
        </m:f>
      </m:oMath>
    </w:p>
    <w:p w:rsidRPr="007D619D" w:rsidR="007D619D" w:rsidP="362AD619" w:rsidRDefault="007D619D" w14:paraId="390BC643" w14:textId="77777777">
      <w:pPr>
        <w:rPr>
          <w:rFonts w:eastAsia="Times New Roman" w:cs="Times New Roman"/>
          <w:lang w:val="en-IE"/>
        </w:rPr>
      </w:pPr>
      <w:r w:rsidRPr="007D619D">
        <w:rPr>
          <w:rFonts w:eastAsia="Times New Roman" w:cs="Times New Roman"/>
          <w:lang w:val="en-IE"/>
        </w:rPr>
        <w:t>Organic Loading Rate (OLR – kg-VS/m</w:t>
      </w:r>
      <w:r w:rsidRPr="007D619D">
        <w:rPr>
          <w:rFonts w:eastAsia="Times New Roman" w:cs="Times New Roman"/>
          <w:vertAlign w:val="superscript"/>
          <w:lang w:val="en-IE"/>
        </w:rPr>
        <w:t>3</w:t>
      </w:r>
      <w:r w:rsidRPr="007D619D">
        <w:rPr>
          <w:rFonts w:eastAsia="Times New Roman" w:cs="Times New Roman"/>
          <w:lang w:val="en-IE"/>
        </w:rPr>
        <w:t xml:space="preserve"> per day): </w:t>
      </w:r>
      <m:oMath>
        <m:r>
          <w:rPr>
            <w:rFonts w:ascii="Cambria Math" w:hAnsi="Cambria Math"/>
            <w:lang w:val="en-IE"/>
          </w:rPr>
          <m:t>OLR =</m:t>
        </m:r>
        <m:f>
          <m:fPr>
            <m:ctrlPr>
              <w:rPr>
                <w:rFonts w:ascii="Cambria Math" w:hAnsi="Cambria Math"/>
                <w:lang w:val="en-IE"/>
              </w:rPr>
            </m:ctrlPr>
          </m:fPr>
          <m:num>
            <m:r>
              <w:rPr>
                <w:rFonts w:ascii="Cambria Math" w:hAnsi="Cambria Math"/>
                <w:lang w:val="en-IE"/>
              </w:rPr>
              <m:t>OL</m:t>
            </m:r>
          </m:num>
          <m:den>
            <m:r>
              <w:rPr>
                <w:rFonts w:ascii="Cambria Math" w:hAnsi="Cambria Math"/>
                <w:lang w:val="en-IE"/>
              </w:rPr>
              <m:t>W</m:t>
            </m:r>
            <m:sSub>
              <m:sSubPr>
                <m:ctrlPr>
                  <w:rPr>
                    <w:rFonts w:ascii="Cambria Math" w:hAnsi="Cambria Math"/>
                    <w:lang w:val="en-IE"/>
                  </w:rPr>
                </m:ctrlPr>
              </m:sSubPr>
              <m:e>
                <m:r>
                  <w:rPr>
                    <w:rFonts w:ascii="Cambria Math" w:hAnsi="Cambria Math"/>
                    <w:lang w:val="en-IE"/>
                  </w:rPr>
                  <m:t>V</m:t>
                </m:r>
              </m:e>
              <m:sub>
                <m:r>
                  <w:rPr>
                    <w:rFonts w:ascii="Cambria Math" w:hAnsi="Cambria Math"/>
                    <w:lang w:val="en-IE"/>
                  </w:rPr>
                  <m:t>CS</m:t>
                </m:r>
              </m:sub>
            </m:sSub>
          </m:den>
        </m:f>
      </m:oMath>
    </w:p>
    <w:p w:rsidRPr="007D619D" w:rsidR="007D619D" w:rsidP="1CB14759" w:rsidRDefault="002334EB" w14:paraId="4243C9A4" w14:textId="33295B7B">
      <w:pPr>
        <w:jc w:val="left"/>
        <w:rPr>
          <w:rFonts w:eastAsia="Times New Roman" w:cs="Times New Roman"/>
          <w:lang w:val="en-IE"/>
        </w:rPr>
      </w:pPr>
      <w:r w:rsidR="6B018108">
        <w:rPr>
          <w:rFonts w:eastAsia="Times New Roman" w:cs="Times New Roman"/>
          <w:lang w:val="en-IE"/>
        </w:rPr>
        <w:t>Methane Production Rate (</w:t>
      </w:r>
      <w:r w:rsidRPr="007D619D" w:rsidR="0779B277">
        <w:rPr>
          <w:rFonts w:eastAsia="Times New Roman" w:cs="Times New Roman"/>
          <w:lang w:val="en-IE"/>
        </w:rPr>
        <w:t>MPR – m</w:t>
      </w:r>
      <w:r w:rsidRPr="007D619D" w:rsidR="0779B277">
        <w:rPr>
          <w:rFonts w:eastAsia="Times New Roman" w:cs="Times New Roman"/>
          <w:vertAlign w:val="superscript"/>
          <w:lang w:val="en-IE"/>
        </w:rPr>
        <w:t>3</w:t>
      </w:r>
      <w:r w:rsidRPr="007D619D" w:rsidR="0779B277">
        <w:rPr>
          <w:rFonts w:eastAsia="Times New Roman" w:cs="Times New Roman"/>
          <w:lang w:val="en-IE"/>
        </w:rPr>
        <w:t>-CH</w:t>
      </w:r>
      <w:r w:rsidRPr="007D619D" w:rsidR="0779B277">
        <w:rPr>
          <w:rFonts w:eastAsia="Times New Roman" w:cs="Times New Roman"/>
          <w:vertAlign w:val="subscript"/>
          <w:lang w:val="en-IE"/>
        </w:rPr>
        <w:t>4</w:t>
      </w:r>
      <w:r w:rsidRPr="007D619D" w:rsidR="0779B277">
        <w:rPr>
          <w:rFonts w:eastAsia="Times New Roman" w:cs="Times New Roman"/>
          <w:lang w:val="en-IE"/>
        </w:rPr>
        <w:t xml:space="preserve">/day):  </w:t>
      </w:r>
      <m:oMath>
        <m:r>
          <w:rPr>
            <w:rFonts w:ascii="Cambria Math" w:hAnsi="Cambria Math"/>
          </w:rPr>
          <m:t>MPR=BPR×%C</m:t>
        </m:r>
        <m:sSub>
          <m:sSubPr>
            <m:ctrlPr>
              <w:rPr>
                <w:rFonts w:ascii="Cambria Math" w:hAnsi="Cambria Math"/>
              </w:rPr>
            </m:ctrlPr>
          </m:sSubPr>
          <m:e>
            <m:r>
              <w:rPr>
                <w:rFonts w:ascii="Cambria Math" w:hAnsi="Cambria Math"/>
              </w:rPr>
              <m:t>H</m:t>
            </m:r>
          </m:e>
          <m:sub>
            <m:r>
              <w:rPr>
                <w:rFonts w:ascii="Cambria Math" w:hAnsi="Cambria Math"/>
              </w:rPr>
              <m:t>4</m:t>
            </m:r>
          </m:sub>
        </m:sSub>
      </m:oMath>
    </w:p>
    <w:p w:rsidRPr="007D619D" w:rsidR="007D619D" w:rsidP="1CB14759" w:rsidRDefault="007D619D" w14:paraId="48B693E0" w14:textId="77777777">
      <w:pPr>
        <w:jc w:val="left"/>
        <w:rPr>
          <w:rFonts w:eastAsia="Times New Roman" w:cs="Times New Roman"/>
          <w:lang w:val="en-IE"/>
        </w:rPr>
      </w:pPr>
      <w:r w:rsidRPr="007D619D" w:rsidR="0779B277">
        <w:rPr>
          <w:rFonts w:eastAsia="Times New Roman" w:cs="Times New Roman"/>
          <w:lang w:val="en-IE"/>
        </w:rPr>
        <w:t xml:space="preserve">Methane Yield (MY – </w:t>
      </w:r>
      <w:r w:rsidRPr="007D619D" w:rsidR="0779B277">
        <w:rPr>
          <w:lang w:val="en-IE"/>
        </w:rPr>
        <w:t>m</w:t>
      </w:r>
      <w:r w:rsidRPr="007D619D" w:rsidR="0779B277">
        <w:rPr>
          <w:vertAlign w:val="superscript"/>
          <w:lang w:val="en-IE"/>
        </w:rPr>
        <w:t>3</w:t>
      </w:r>
      <w:r w:rsidRPr="007D619D" w:rsidR="0779B277">
        <w:rPr>
          <w:rFonts w:eastAsia="Times New Roman" w:cs="Times New Roman"/>
          <w:lang w:val="en-IE"/>
        </w:rPr>
        <w:t>-CH</w:t>
      </w:r>
      <w:r w:rsidRPr="007D619D" w:rsidR="0779B277">
        <w:rPr>
          <w:rFonts w:eastAsia="Times New Roman" w:cs="Times New Roman"/>
          <w:vertAlign w:val="subscript"/>
          <w:lang w:val="en-IE"/>
        </w:rPr>
        <w:t>4</w:t>
      </w:r>
      <w:r w:rsidRPr="007D619D" w:rsidR="0779B277">
        <w:rPr>
          <w:rFonts w:eastAsia="Times New Roman" w:cs="Times New Roman"/>
          <w:lang w:val="en-IE"/>
        </w:rPr>
        <w:t xml:space="preserve">/t-VS): </w:t>
      </w:r>
      <m:oMath>
        <m:r>
          <w:rPr>
            <w:rFonts w:ascii="Cambria Math" w:hAnsi="Cambria Math"/>
          </w:rPr>
          <m:t>MY=</m:t>
        </m:r>
        <m:f>
          <m:fPr>
            <m:ctrlPr>
              <w:rPr>
                <w:rFonts w:ascii="Cambria Math" w:hAnsi="Cambria Math"/>
              </w:rPr>
            </m:ctrlPr>
          </m:fPr>
          <m:num>
            <m:r>
              <w:rPr>
                <w:rFonts w:ascii="Cambria Math" w:hAnsi="Cambria Math"/>
              </w:rPr>
              <m:t>MPR</m:t>
            </m:r>
          </m:num>
          <m:den>
            <m:r>
              <w:rPr>
                <w:rFonts w:ascii="Cambria Math" w:hAnsi="Cambria Math"/>
              </w:rPr>
              <m:t>OL</m:t>
            </m:r>
            <m:r>
              <m:rPr>
                <m:lit/>
              </m:rPr>
              <w:rPr>
                <w:rFonts w:ascii="Cambria Math" w:hAnsi="Cambria Math"/>
              </w:rPr>
              <m:t>/</m:t>
            </m:r>
            <m:r>
              <w:rPr>
                <w:rFonts w:ascii="Cambria Math" w:hAnsi="Cambria Math"/>
              </w:rPr>
              <m:t>1000</m:t>
            </m:r>
          </m:den>
        </m:f>
      </m:oMath>
    </w:p>
    <w:p w:rsidRPr="007D619D" w:rsidR="007D619D" w:rsidP="15A710D0" w:rsidRDefault="007D619D" w14:paraId="1F53E5EC" w14:textId="18185576">
      <w:pPr>
        <w:rPr>
          <w:rFonts w:eastAsia="Times New Roman" w:cs="Times New Roman"/>
          <w:lang w:val="en-IE"/>
        </w:rPr>
      </w:pPr>
      <w:r w:rsidRPr="60C0693D" w:rsidR="0779B277">
        <w:rPr>
          <w:rFonts w:eastAsia="Times New Roman" w:cs="Times New Roman"/>
          <w:lang w:val="en-IE"/>
        </w:rPr>
        <w:t xml:space="preserve">The </w:t>
      </w:r>
      <w:r w:rsidRPr="60C0693D" w:rsidR="34702606">
        <w:rPr>
          <w:rFonts w:eastAsia="Times New Roman" w:cs="Times New Roman"/>
          <w:lang w:val="en-IE"/>
        </w:rPr>
        <w:t xml:space="preserve">analysis was performed as </w:t>
      </w:r>
      <w:r w:rsidRPr="60C0693D" w:rsidR="6060D2C9">
        <w:rPr>
          <w:rFonts w:eastAsia="Times New Roman" w:cs="Times New Roman"/>
          <w:lang w:val="en-IE"/>
        </w:rPr>
        <w:t>follows</w:t>
      </w:r>
      <w:r w:rsidRPr="60C0693D" w:rsidR="0779B277">
        <w:rPr>
          <w:rFonts w:eastAsia="Times New Roman" w:cs="Times New Roman"/>
          <w:lang w:val="en-IE"/>
        </w:rPr>
        <w:t xml:space="preserve">: </w:t>
      </w:r>
      <w:r w:rsidRPr="60C0693D" w:rsidR="0779B277">
        <w:rPr>
          <w:rFonts w:eastAsia="Times New Roman" w:cs="Times New Roman"/>
          <w:lang w:val="en-IE"/>
        </w:rPr>
        <w:t>i</w:t>
      </w:r>
      <w:r w:rsidRPr="60C0693D" w:rsidR="0779B277">
        <w:rPr>
          <w:rFonts w:eastAsia="Times New Roman" w:cs="Times New Roman"/>
          <w:lang w:val="en-IE"/>
        </w:rPr>
        <w:t xml:space="preserve">) </w:t>
      </w:r>
      <w:r w:rsidRPr="60C0693D" w:rsidR="73DB3E71">
        <w:rPr>
          <w:rFonts w:eastAsia="Times New Roman" w:cs="Times New Roman"/>
          <w:lang w:val="en-IE"/>
        </w:rPr>
        <w:t>descriptive analysis of data</w:t>
      </w:r>
      <w:r w:rsidRPr="60C0693D" w:rsidR="0779B277">
        <w:rPr>
          <w:rFonts w:eastAsia="Times New Roman" w:cs="Times New Roman"/>
          <w:lang w:val="en-IE"/>
        </w:rPr>
        <w:t>, ii) remov</w:t>
      </w:r>
      <w:r w:rsidRPr="60C0693D" w:rsidR="5206DEB0">
        <w:rPr>
          <w:rFonts w:eastAsia="Times New Roman" w:cs="Times New Roman"/>
          <w:lang w:val="en-IE"/>
        </w:rPr>
        <w:t>al of</w:t>
      </w:r>
      <w:r w:rsidRPr="60C0693D" w:rsidR="0779B277">
        <w:rPr>
          <w:rFonts w:eastAsia="Times New Roman" w:cs="Times New Roman"/>
          <w:lang w:val="en-IE"/>
        </w:rPr>
        <w:t xml:space="preserve"> outliers</w:t>
      </w:r>
      <w:r w:rsidRPr="60C0693D" w:rsidR="1C69A72D">
        <w:rPr>
          <w:rFonts w:eastAsia="Times New Roman" w:cs="Times New Roman"/>
          <w:lang w:val="en-IE"/>
        </w:rPr>
        <w:t xml:space="preserve"> based on quartiles criteria</w:t>
      </w:r>
      <w:r w:rsidRPr="60C0693D" w:rsidR="0779B277">
        <w:rPr>
          <w:rFonts w:eastAsia="Times New Roman" w:cs="Times New Roman"/>
          <w:lang w:val="en-IE"/>
        </w:rPr>
        <w:t xml:space="preserve">, iii) </w:t>
      </w:r>
      <w:r w:rsidRPr="60C0693D" w:rsidR="33D21A58">
        <w:rPr>
          <w:rFonts w:eastAsia="Times New Roman" w:cs="Times New Roman"/>
          <w:lang w:val="en-IE"/>
        </w:rPr>
        <w:t>s</w:t>
      </w:r>
      <w:r w:rsidRPr="60C0693D" w:rsidR="53394FF4">
        <w:rPr>
          <w:rFonts w:eastAsia="Times New Roman" w:cs="Times New Roman"/>
          <w:lang w:val="en-IE"/>
        </w:rPr>
        <w:t>tandardisation of data</w:t>
      </w:r>
      <w:r w:rsidRPr="60C0693D" w:rsidR="0779B277">
        <w:rPr>
          <w:rFonts w:eastAsia="Times New Roman" w:cs="Times New Roman"/>
          <w:lang w:val="en-IE"/>
        </w:rPr>
        <w:t xml:space="preserve">, iv) </w:t>
      </w:r>
      <w:r w:rsidRPr="60C0693D" w:rsidR="77490F9D">
        <w:rPr>
          <w:rFonts w:eastAsia="Times New Roman" w:cs="Times New Roman"/>
          <w:lang w:val="en-IE"/>
        </w:rPr>
        <w:t>PCA analysis, v) d</w:t>
      </w:r>
      <w:r w:rsidRPr="60C0693D" w:rsidR="3274836D">
        <w:rPr>
          <w:rFonts w:eastAsia="Times New Roman" w:cs="Times New Roman"/>
          <w:lang w:val="en-IE"/>
        </w:rPr>
        <w:t xml:space="preserve">esirability function </w:t>
      </w:r>
      <w:r w:rsidRPr="60C0693D" w:rsidR="3A9E30C3">
        <w:rPr>
          <w:rFonts w:eastAsia="Times New Roman" w:cs="Times New Roman"/>
          <w:lang w:val="en-IE"/>
        </w:rPr>
        <w:t xml:space="preserve">for </w:t>
      </w:r>
      <w:del w:author="Adriana Ferreira Maluf Braga" w:date="2025-01-15T11:00:01.773Z" w:id="617884752">
        <w:r w:rsidRPr="60C0693D" w:rsidDel="3274836D">
          <w:rPr>
            <w:rFonts w:eastAsia="Times New Roman" w:cs="Times New Roman"/>
            <w:lang w:val="en-IE"/>
          </w:rPr>
          <w:delText xml:space="preserve">maximisation </w:delText>
        </w:r>
      </w:del>
      <w:ins w:author="Adriana Ferreira Maluf Braga" w:date="2025-01-15T11:00:05.769Z" w:id="1951377006">
        <w:r w:rsidRPr="60C0693D" w:rsidR="68297734">
          <w:rPr>
            <w:rFonts w:eastAsia="Times New Roman" w:cs="Times New Roman"/>
            <w:lang w:val="en-IE"/>
          </w:rPr>
          <w:t xml:space="preserve">optimisation </w:t>
        </w:r>
      </w:ins>
      <w:r w:rsidRPr="60C0693D" w:rsidR="3274836D">
        <w:rPr>
          <w:rFonts w:eastAsia="Times New Roman" w:cs="Times New Roman"/>
          <w:lang w:val="en-IE"/>
        </w:rPr>
        <w:t xml:space="preserve">of </w:t>
      </w:r>
      <w:r w:rsidRPr="60C0693D" w:rsidR="2D1AAEF6">
        <w:rPr>
          <w:rFonts w:eastAsia="Times New Roman" w:cs="Times New Roman"/>
          <w:lang w:val="en-IE"/>
        </w:rPr>
        <w:t xml:space="preserve">both </w:t>
      </w:r>
      <w:r w:rsidRPr="60C0693D" w:rsidR="3274836D">
        <w:rPr>
          <w:rFonts w:eastAsia="Times New Roman" w:cs="Times New Roman"/>
          <w:lang w:val="en-IE"/>
        </w:rPr>
        <w:t xml:space="preserve">profit and </w:t>
      </w:r>
      <w:r w:rsidRPr="60C0693D" w:rsidR="5A7A5A2A">
        <w:rPr>
          <w:rFonts w:eastAsia="Times New Roman" w:cs="Times New Roman"/>
          <w:lang w:val="en-IE"/>
        </w:rPr>
        <w:t>emissions savings</w:t>
      </w:r>
      <w:r w:rsidRPr="60C0693D" w:rsidR="43A96812">
        <w:rPr>
          <w:rFonts w:eastAsia="Times New Roman" w:cs="Times New Roman"/>
          <w:lang w:val="en-IE"/>
        </w:rPr>
        <w:t xml:space="preserve"> </w:t>
      </w:r>
      <w:r w:rsidRPr="60C0693D" w:rsidR="1FE5E002">
        <w:rPr>
          <w:rFonts w:eastAsia="Times New Roman" w:cs="Times New Roman"/>
          <w:lang w:val="en-IE"/>
        </w:rPr>
        <w:t>for heat</w:t>
      </w:r>
      <w:r w:rsidRPr="60C0693D" w:rsidR="34061E76">
        <w:rPr>
          <w:rFonts w:eastAsia="Times New Roman" w:cs="Times New Roman"/>
          <w:lang w:val="en-IE"/>
        </w:rPr>
        <w:t xml:space="preserve"> and only profit</w:t>
      </w:r>
      <w:r w:rsidRPr="60C0693D" w:rsidR="3BB44619">
        <w:rPr>
          <w:rFonts w:eastAsia="Times New Roman" w:cs="Times New Roman"/>
          <w:lang w:val="en-IE"/>
        </w:rPr>
        <w:t xml:space="preserve">. </w:t>
      </w:r>
      <w:r w:rsidRPr="60C0693D" w:rsidR="0F11FCCA">
        <w:rPr>
          <w:rFonts w:eastAsia="Times New Roman" w:cs="Times New Roman"/>
          <w:lang w:val="en-IE"/>
        </w:rPr>
        <w:t xml:space="preserve">The profit </w:t>
      </w:r>
      <w:r w:rsidRPr="60C0693D" w:rsidR="3F932D85">
        <w:rPr>
          <w:rFonts w:eastAsia="Times New Roman" w:cs="Times New Roman"/>
          <w:lang w:val="en-IE"/>
        </w:rPr>
        <w:t>calculation considered</w:t>
      </w:r>
      <w:r w:rsidRPr="60C0693D" w:rsidR="0F11FCCA">
        <w:rPr>
          <w:rFonts w:eastAsia="Times New Roman" w:cs="Times New Roman"/>
          <w:lang w:val="en-IE"/>
        </w:rPr>
        <w:t xml:space="preserve"> a biomethane facility, with </w:t>
      </w:r>
      <w:r w:rsidRPr="60C0693D" w:rsidR="6060D2C9">
        <w:rPr>
          <w:rFonts w:eastAsia="Times New Roman" w:cs="Times New Roman"/>
          <w:lang w:val="en-IE"/>
        </w:rPr>
        <w:t xml:space="preserve">a </w:t>
      </w:r>
      <w:r w:rsidRPr="60C0693D" w:rsidR="232AF569">
        <w:rPr>
          <w:rFonts w:eastAsia="Times New Roman" w:cs="Times New Roman"/>
          <w:lang w:val="en-IE"/>
        </w:rPr>
        <w:t>digester of 4723 m</w:t>
      </w:r>
      <w:r w:rsidRPr="60C0693D" w:rsidR="232AF569">
        <w:rPr>
          <w:rFonts w:eastAsia="Times New Roman" w:cs="Times New Roman"/>
          <w:vertAlign w:val="superscript"/>
          <w:lang w:val="en-IE"/>
        </w:rPr>
        <w:t>3</w:t>
      </w:r>
      <w:r w:rsidRPr="60C0693D" w:rsidR="232AF569">
        <w:rPr>
          <w:rFonts w:eastAsia="Times New Roman" w:cs="Times New Roman"/>
          <w:lang w:val="en-IE"/>
        </w:rPr>
        <w:t xml:space="preserve"> of working volume, producing biogas with 55% methane from silage with 25% of VS in t</w:t>
      </w:r>
      <w:r w:rsidRPr="60C0693D" w:rsidR="2408E818">
        <w:rPr>
          <w:rFonts w:eastAsia="Times New Roman" w:cs="Times New Roman"/>
          <w:lang w:val="en-IE"/>
        </w:rPr>
        <w:t xml:space="preserve">he wet weight. The price of the silage was fixed at €35 per </w:t>
      </w:r>
      <w:r w:rsidRPr="60C0693D" w:rsidR="2408E818">
        <w:rPr>
          <w:rFonts w:eastAsia="Times New Roman" w:cs="Times New Roman"/>
          <w:lang w:val="en-IE"/>
        </w:rPr>
        <w:t>t-wet</w:t>
      </w:r>
      <w:r w:rsidRPr="60C0693D" w:rsidR="2408E818">
        <w:rPr>
          <w:rFonts w:eastAsia="Times New Roman" w:cs="Times New Roman"/>
          <w:lang w:val="en-IE"/>
        </w:rPr>
        <w:t xml:space="preserve">. </w:t>
      </w:r>
      <w:r w:rsidRPr="60C0693D" w:rsidR="2002FCAF">
        <w:rPr>
          <w:rFonts w:eastAsia="Times New Roman" w:cs="Times New Roman"/>
          <w:lang w:val="en-IE"/>
        </w:rPr>
        <w:t xml:space="preserve">Data for capex and </w:t>
      </w:r>
      <w:r w:rsidRPr="60C0693D" w:rsidR="2002FCAF">
        <w:rPr>
          <w:rFonts w:eastAsia="Times New Roman" w:cs="Times New Roman"/>
          <w:lang w:val="en-IE"/>
        </w:rPr>
        <w:t>opex</w:t>
      </w:r>
      <w:r w:rsidRPr="60C0693D" w:rsidR="5846CEC1">
        <w:rPr>
          <w:rFonts w:eastAsia="Times New Roman" w:cs="Times New Roman"/>
          <w:lang w:val="en-IE"/>
        </w:rPr>
        <w:t xml:space="preserve"> and emissions savings were obtained from </w:t>
      </w:r>
      <w:bookmarkStart w:name="_GoBack" w:id="0"/>
      <w:r w:rsidRPr="60C0693D" w:rsidR="5846CEC1">
        <w:rPr>
          <w:rFonts w:eastAsia="Times New Roman" w:cs="Times New Roman"/>
          <w:lang w:val="en-IE"/>
        </w:rPr>
        <w:t>Beausang et al. (2024)</w:t>
      </w:r>
      <w:bookmarkEnd w:id="0"/>
      <w:r w:rsidRPr="60C0693D" w:rsidR="0779B277">
        <w:rPr>
          <w:rFonts w:eastAsia="Times New Roman" w:cs="Times New Roman"/>
          <w:lang w:val="en-IE"/>
        </w:rPr>
        <w:t>. The statistical analysis was performed in RStudio 2023.12.1 Build 402.</w:t>
      </w:r>
    </w:p>
    <w:p w:rsidRPr="007D619D" w:rsidR="007B30E3" w:rsidRDefault="007B30E3" w14:paraId="35CAF992" w14:textId="43ABAA1F">
      <w:pPr>
        <w:rPr>
          <w:b/>
          <w:bCs/>
          <w:lang w:val="en-IE"/>
        </w:rPr>
      </w:pPr>
      <w:r w:rsidRPr="4DA7F1AC">
        <w:rPr>
          <w:b/>
          <w:bCs/>
          <w:lang w:val="en-IE"/>
        </w:rPr>
        <w:t>Results</w:t>
      </w:r>
    </w:p>
    <w:p w:rsidRPr="007D619D" w:rsidR="007B30E3" w:rsidP="1CB14759" w:rsidRDefault="1E65DACE" w14:paraId="0286789C" w14:textId="7ECC921F">
      <w:pPr>
        <w:pStyle w:val="Normal"/>
      </w:pPr>
      <w:r w:rsidR="3B69CA34">
        <w:rPr/>
        <w:t xml:space="preserve">The PCA analysis </w:t>
      </w:r>
      <w:r w:rsidR="3B69CA34">
        <w:rPr/>
        <w:t>indicated</w:t>
      </w:r>
      <w:r w:rsidR="3B69CA34">
        <w:rPr/>
        <w:t xml:space="preserve"> </w:t>
      </w:r>
      <w:r w:rsidR="6060D2C9">
        <w:rPr/>
        <w:t xml:space="preserve">a </w:t>
      </w:r>
      <w:r w:rsidR="3B69CA34">
        <w:rPr/>
        <w:t xml:space="preserve">higher correlation for </w:t>
      </w:r>
      <w:r w:rsidR="68E5E558">
        <w:rPr/>
        <w:t xml:space="preserve">OLR, OL and MY </w:t>
      </w:r>
      <w:r w:rsidR="6060D2C9">
        <w:rPr/>
        <w:t xml:space="preserve">in </w:t>
      </w:r>
      <w:r w:rsidR="3B69CA34">
        <w:rPr/>
        <w:t>the PC1</w:t>
      </w:r>
      <w:r w:rsidR="09AB5DD0">
        <w:rPr/>
        <w:t xml:space="preserve">. The absolute value of the correlation was </w:t>
      </w:r>
      <w:r w:rsidR="267EC101">
        <w:rPr/>
        <w:t>similar</w:t>
      </w:r>
      <w:r w:rsidR="09AB5DD0">
        <w:rPr/>
        <w:t xml:space="preserve"> for all variables, but OLR and OL were inversely correlated</w:t>
      </w:r>
      <w:r w:rsidR="4241517A">
        <w:rPr/>
        <w:t xml:space="preserve"> </w:t>
      </w:r>
      <w:r w:rsidR="4241517A">
        <w:rPr/>
        <w:t>to MY</w:t>
      </w:r>
      <w:r w:rsidR="09AB5DD0">
        <w:rPr/>
        <w:t>.</w:t>
      </w:r>
      <w:r w:rsidR="7CAEDA9B">
        <w:rPr/>
        <w:t xml:space="preserve"> HRT had the highest correlation for PC2, followed by </w:t>
      </w:r>
      <w:r w:rsidR="7CAEDA9B">
        <w:rPr/>
        <w:t>xSilage</w:t>
      </w:r>
      <w:r w:rsidR="7CAEDA9B">
        <w:rPr/>
        <w:t xml:space="preserve"> and </w:t>
      </w:r>
      <w:r w:rsidR="118A107F">
        <w:rPr/>
        <w:t>%CH</w:t>
      </w:r>
      <w:r w:rsidRPr="1CB14759" w:rsidR="118A107F">
        <w:rPr>
          <w:vertAlign w:val="subscript"/>
        </w:rPr>
        <w:t>4</w:t>
      </w:r>
      <w:r w:rsidR="118A107F">
        <w:rPr/>
        <w:t>. The PC3 was strongly correlated to MPR and followed by</w:t>
      </w:r>
      <w:r w:rsidR="58E70B30">
        <w:rPr/>
        <w:t xml:space="preserve"> %CH</w:t>
      </w:r>
      <w:r w:rsidRPr="1CB14759" w:rsidR="58E70B30">
        <w:rPr>
          <w:vertAlign w:val="subscript"/>
        </w:rPr>
        <w:t>4</w:t>
      </w:r>
      <w:r w:rsidR="118A107F">
        <w:rPr/>
        <w:t xml:space="preserve"> </w:t>
      </w:r>
      <w:r w:rsidR="15885679">
        <w:rPr/>
        <w:t xml:space="preserve">and </w:t>
      </w:r>
      <w:r w:rsidR="118A107F">
        <w:rPr/>
        <w:t>xSilage</w:t>
      </w:r>
      <w:r w:rsidR="3486441C">
        <w:rPr/>
        <w:t xml:space="preserve">. Investigating </w:t>
      </w:r>
      <w:r w:rsidR="6060D2C9">
        <w:rPr/>
        <w:t xml:space="preserve">the </w:t>
      </w:r>
      <w:r w:rsidR="0C2D0C0A">
        <w:rPr/>
        <w:t>correlation</w:t>
      </w:r>
      <w:r w:rsidR="3486441C">
        <w:rPr/>
        <w:t xml:space="preserve"> </w:t>
      </w:r>
      <w:r w:rsidR="54514D42">
        <w:rPr/>
        <w:t xml:space="preserve">among </w:t>
      </w:r>
      <w:r w:rsidR="3486441C">
        <w:rPr/>
        <w:t xml:space="preserve">the variables </w:t>
      </w:r>
      <w:r w:rsidR="35BB64FA">
        <w:rPr/>
        <w:t>i</w:t>
      </w:r>
      <w:r w:rsidR="35BB64FA">
        <w:rPr/>
        <w:t>dentified</w:t>
      </w:r>
      <w:r w:rsidR="35BB64FA">
        <w:rPr/>
        <w:t xml:space="preserve"> </w:t>
      </w:r>
      <w:r w:rsidR="3486441C">
        <w:rPr/>
        <w:t>for each PC, it was found that MY can be estimated by lin</w:t>
      </w:r>
      <w:r w:rsidR="30EB2D61">
        <w:rPr/>
        <w:t xml:space="preserve">ear regression of OLR, with the MY increasing with </w:t>
      </w:r>
      <w:r w:rsidR="6060D2C9">
        <w:rPr/>
        <w:t xml:space="preserve">a </w:t>
      </w:r>
      <w:r w:rsidR="30EB2D61">
        <w:rPr/>
        <w:t>decrease of the OLR.</w:t>
      </w:r>
    </w:p>
    <w:p w:rsidRPr="007D619D" w:rsidR="007B30E3" w:rsidP="1CB14759" w:rsidRDefault="33C5DD22" w14:paraId="0BE33427" w14:textId="0D568762">
      <w:pPr>
        <w:pStyle w:val="Normal"/>
        <w:rPr>
          <w:rFonts w:eastAsia="Times New Roman" w:cs="Times New Roman"/>
          <w:lang w:val="en-IE"/>
        </w:rPr>
      </w:pPr>
      <w:r w:rsidR="3F6D5F4B">
        <w:rPr/>
        <w:t xml:space="preserve">The desirability function results were plotted </w:t>
      </w:r>
      <w:r w:rsidR="5FB513DA">
        <w:rPr/>
        <w:t xml:space="preserve">(Fig.1) </w:t>
      </w:r>
      <w:r w:rsidR="3F6D5F4B">
        <w:rPr/>
        <w:t xml:space="preserve">against the price of </w:t>
      </w:r>
      <w:r w:rsidR="73A202FC">
        <w:rPr/>
        <w:t>biomethane</w:t>
      </w:r>
      <w:r w:rsidR="3F6D5F4B">
        <w:rPr/>
        <w:t xml:space="preserve"> and the OLR for different </w:t>
      </w:r>
      <w:r w:rsidR="6977CAF2">
        <w:rPr/>
        <w:t>fractions of silage</w:t>
      </w:r>
      <w:r w:rsidR="7F3FDF56">
        <w:rPr/>
        <w:t>.</w:t>
      </w:r>
      <w:r w:rsidR="6977CAF2">
        <w:rPr/>
        <w:t xml:space="preserve"> </w:t>
      </w:r>
      <w:r w:rsidR="516B5E7D">
        <w:rPr/>
        <w:t>The contour plots</w:t>
      </w:r>
      <w:r w:rsidR="0A87C6D4">
        <w:rPr/>
        <w:t xml:space="preserve"> considering profit and emissions savings </w:t>
      </w:r>
      <w:r w:rsidR="516B5E7D">
        <w:rPr/>
        <w:t>(</w:t>
      </w:r>
      <w:r w:rsidR="516B5E7D">
        <w:rPr/>
        <w:t>Fig.1</w:t>
      </w:r>
      <w:r w:rsidR="6218389A">
        <w:rPr/>
        <w:t>A</w:t>
      </w:r>
      <w:r w:rsidR="516B5E7D">
        <w:rPr/>
        <w:t>)</w:t>
      </w:r>
      <w:r w:rsidR="11DADC35">
        <w:rPr/>
        <w:t xml:space="preserve"> shows</w:t>
      </w:r>
      <w:r w:rsidR="516B5E7D">
        <w:rPr/>
        <w:t xml:space="preserve"> </w:t>
      </w:r>
      <w:r w:rsidR="4AA2DDF1">
        <w:rPr/>
        <w:t xml:space="preserve">the desirability increases as </w:t>
      </w:r>
      <w:del w:author="Adriana Ferreira Maluf Braga" w:date="2025-01-15T11:01:44.364Z" w:id="1103879483">
        <w:r w:rsidDel="4AA2DDF1">
          <w:delText>lower are</w:delText>
        </w:r>
      </w:del>
      <w:r w:rsidR="4AA2DDF1">
        <w:rPr/>
        <w:t xml:space="preserve"> the silage fraction and OLR </w:t>
      </w:r>
      <w:del w:author="Adriana Ferreira Maluf Braga" w:date="2025-01-15T11:02:25.355Z" w:id="1409878751">
        <w:r w:rsidDel="4AA2DDF1">
          <w:delText>adopted</w:delText>
        </w:r>
      </w:del>
      <w:ins w:author="Adriana Ferreira Maluf Braga" w:date="2025-01-15T11:02:26.969Z" w:id="1832890736">
        <w:r w:rsidR="35FE1AC3">
          <w:t>decrease</w:t>
        </w:r>
      </w:ins>
      <w:r w:rsidR="4AA2DDF1">
        <w:rPr/>
        <w:t xml:space="preserve">. </w:t>
      </w:r>
      <w:r w:rsidRPr="60C0693D" w:rsidR="02098467">
        <w:rPr>
          <w:rFonts w:eastAsia="Times New Roman" w:cs="Times New Roman"/>
          <w:lang w:val="en-IE"/>
        </w:rPr>
        <w:t xml:space="preserve">As </w:t>
      </w:r>
      <w:r w:rsidRPr="60C0693D" w:rsidR="02098467">
        <w:rPr>
          <w:rFonts w:eastAsia="Times New Roman" w:cs="Times New Roman"/>
          <w:lang w:val="en-IE"/>
        </w:rPr>
        <w:t>demonstrated</w:t>
      </w:r>
      <w:r w:rsidRPr="60C0693D" w:rsidR="02098467">
        <w:rPr>
          <w:rFonts w:eastAsia="Times New Roman" w:cs="Times New Roman"/>
          <w:lang w:val="en-IE"/>
        </w:rPr>
        <w:t xml:space="preserve"> by Beausang et al. (2024), the maximum silage in terms of VS in the feeding mix should be 70% to achieve emissions savings </w:t>
      </w:r>
      <w:r w:rsidRPr="60C0693D" w:rsidR="02098467">
        <w:rPr>
          <w:rFonts w:eastAsia="Times New Roman" w:cs="Times New Roman"/>
          <w:lang w:val="en-IE"/>
        </w:rPr>
        <w:t>required</w:t>
      </w:r>
      <w:r w:rsidRPr="60C0693D" w:rsidR="02098467">
        <w:rPr>
          <w:rFonts w:eastAsia="Times New Roman" w:cs="Times New Roman"/>
          <w:lang w:val="en-IE"/>
        </w:rPr>
        <w:t xml:space="preserve"> for heating. Emissions savings lower than 80% resulted in desirability equals to 0.</w:t>
      </w:r>
      <w:r w:rsidRPr="60C0693D" w:rsidR="02098467">
        <w:rPr>
          <w:rFonts w:eastAsia="Times New Roman" w:cs="Times New Roman"/>
          <w:lang w:val="en-IE"/>
        </w:rPr>
        <w:t xml:space="preserve">  </w:t>
      </w:r>
      <w:r w:rsidR="0D8AFE6D">
        <w:rPr/>
        <w:t>T</w:t>
      </w:r>
      <w:r w:rsidRPr="60C0693D" w:rsidR="01544565">
        <w:rPr>
          <w:rFonts w:eastAsia="Times New Roman" w:cs="Times New Roman"/>
          <w:lang w:val="en-IE"/>
        </w:rPr>
        <w:t xml:space="preserve">he </w:t>
      </w:r>
      <w:r w:rsidRPr="60C0693D" w:rsidR="450DDD7C">
        <w:rPr>
          <w:rFonts w:eastAsia="Times New Roman" w:cs="Times New Roman"/>
          <w:lang w:val="en-IE"/>
        </w:rPr>
        <w:t>minimum</w:t>
      </w:r>
      <w:r w:rsidRPr="60C0693D" w:rsidR="01544565">
        <w:rPr>
          <w:rFonts w:eastAsia="Times New Roman" w:cs="Times New Roman"/>
          <w:lang w:val="en-IE"/>
        </w:rPr>
        <w:t xml:space="preserve"> price </w:t>
      </w:r>
      <w:r w:rsidRPr="60C0693D" w:rsidR="3C26068B">
        <w:rPr>
          <w:rFonts w:eastAsia="Times New Roman" w:cs="Times New Roman"/>
          <w:lang w:val="en-IE"/>
        </w:rPr>
        <w:t>of biomethane</w:t>
      </w:r>
      <w:r w:rsidRPr="60C0693D" w:rsidR="01544565">
        <w:rPr>
          <w:rFonts w:eastAsia="Times New Roman" w:cs="Times New Roman"/>
          <w:lang w:val="en-IE"/>
        </w:rPr>
        <w:t xml:space="preserve"> for a breakeven profit </w:t>
      </w:r>
      <w:r w:rsidRPr="60C0693D" w:rsidR="15B43618">
        <w:rPr>
          <w:rFonts w:eastAsia="Times New Roman" w:cs="Times New Roman"/>
          <w:lang w:val="en-IE"/>
        </w:rPr>
        <w:t xml:space="preserve">is </w:t>
      </w:r>
      <w:r w:rsidRPr="60C0693D" w:rsidR="68E469ED">
        <w:rPr>
          <w:rFonts w:eastAsia="Times New Roman" w:cs="Times New Roman"/>
          <w:lang w:val="en-IE"/>
        </w:rPr>
        <w:t>€</w:t>
      </w:r>
      <w:r w:rsidRPr="60C0693D" w:rsidR="15B43618">
        <w:rPr>
          <w:rFonts w:eastAsia="Times New Roman" w:cs="Times New Roman"/>
          <w:lang w:val="en-IE"/>
        </w:rPr>
        <w:t>0.1</w:t>
      </w:r>
      <w:r w:rsidRPr="60C0693D" w:rsidR="085974ED">
        <w:rPr>
          <w:rFonts w:eastAsia="Times New Roman" w:cs="Times New Roman"/>
          <w:lang w:val="en-IE"/>
        </w:rPr>
        <w:t xml:space="preserve">0 </w:t>
      </w:r>
      <w:r w:rsidRPr="60C0693D" w:rsidR="0C1113F7">
        <w:rPr>
          <w:rFonts w:eastAsia="Times New Roman" w:cs="Times New Roman"/>
          <w:lang w:val="en-IE"/>
        </w:rPr>
        <w:t>per kWh</w:t>
      </w:r>
      <w:r w:rsidRPr="60C0693D" w:rsidR="15B43618">
        <w:rPr>
          <w:rFonts w:eastAsia="Times New Roman" w:cs="Times New Roman"/>
          <w:lang w:val="en-IE"/>
        </w:rPr>
        <w:t xml:space="preserve"> when </w:t>
      </w:r>
      <w:r w:rsidRPr="60C0693D" w:rsidR="280AF82D">
        <w:rPr>
          <w:rFonts w:eastAsia="Times New Roman" w:cs="Times New Roman"/>
          <w:lang w:val="en-IE"/>
        </w:rPr>
        <w:t>6</w:t>
      </w:r>
      <w:r w:rsidRPr="60C0693D" w:rsidR="15B43618">
        <w:rPr>
          <w:rFonts w:eastAsia="Times New Roman" w:cs="Times New Roman"/>
          <w:lang w:val="en-IE"/>
        </w:rPr>
        <w:t xml:space="preserve">0% </w:t>
      </w:r>
      <w:r w:rsidRPr="60C0693D" w:rsidR="0DB43C5E">
        <w:rPr>
          <w:rFonts w:eastAsia="Times New Roman" w:cs="Times New Roman"/>
          <w:lang w:val="en-IE"/>
        </w:rPr>
        <w:t xml:space="preserve">or 70% </w:t>
      </w:r>
      <w:r w:rsidRPr="60C0693D" w:rsidR="15B43618">
        <w:rPr>
          <w:rFonts w:eastAsia="Times New Roman" w:cs="Times New Roman"/>
          <w:lang w:val="en-IE"/>
        </w:rPr>
        <w:t>of silage in VS is used</w:t>
      </w:r>
      <w:r w:rsidRPr="60C0693D" w:rsidR="32B85D0F">
        <w:rPr>
          <w:rFonts w:eastAsia="Times New Roman" w:cs="Times New Roman"/>
          <w:lang w:val="en-IE"/>
        </w:rPr>
        <w:t xml:space="preserve">, </w:t>
      </w:r>
      <w:r w:rsidRPr="60C0693D" w:rsidR="32B85D0F">
        <w:rPr>
          <w:rFonts w:eastAsia="Times New Roman" w:cs="Times New Roman"/>
          <w:lang w:val="en-IE"/>
        </w:rPr>
        <w:t>as long as</w:t>
      </w:r>
      <w:r w:rsidRPr="60C0693D" w:rsidR="32B85D0F">
        <w:rPr>
          <w:rFonts w:eastAsia="Times New Roman" w:cs="Times New Roman"/>
          <w:lang w:val="en-IE"/>
        </w:rPr>
        <w:t xml:space="preserve"> the OLR is </w:t>
      </w:r>
      <w:r w:rsidRPr="60C0693D" w:rsidR="1F0C7F9E">
        <w:rPr>
          <w:rFonts w:eastAsia="Times New Roman" w:cs="Times New Roman"/>
          <w:lang w:val="en-IE"/>
        </w:rPr>
        <w:t>lower than</w:t>
      </w:r>
      <w:r w:rsidRPr="60C0693D" w:rsidR="297DFB13">
        <w:rPr>
          <w:rFonts w:eastAsia="Times New Roman" w:cs="Times New Roman"/>
          <w:lang w:val="en-IE"/>
        </w:rPr>
        <w:t xml:space="preserve"> 2.12</w:t>
      </w:r>
      <w:r w:rsidRPr="60C0693D" w:rsidR="32B85D0F">
        <w:rPr>
          <w:rFonts w:eastAsia="Times New Roman" w:cs="Times New Roman"/>
          <w:lang w:val="en-IE"/>
        </w:rPr>
        <w:t xml:space="preserve"> </w:t>
      </w:r>
      <w:r w:rsidRPr="60C0693D" w:rsidR="67187302">
        <w:rPr>
          <w:lang w:val="en-IE"/>
        </w:rPr>
        <w:t>kg-VS/m</w:t>
      </w:r>
      <w:r w:rsidRPr="60C0693D" w:rsidR="67187302">
        <w:rPr>
          <w:vertAlign w:val="superscript"/>
          <w:lang w:val="en-IE"/>
        </w:rPr>
        <w:t>3</w:t>
      </w:r>
      <w:r w:rsidRPr="60C0693D" w:rsidR="104B516D">
        <w:rPr>
          <w:vertAlign w:val="superscript"/>
          <w:lang w:val="en-IE"/>
        </w:rPr>
        <w:t xml:space="preserve"> </w:t>
      </w:r>
      <w:r w:rsidRPr="60C0693D" w:rsidR="104B516D">
        <w:rPr>
          <w:vertAlign w:val="baseline"/>
          <w:lang w:val="en-IE"/>
        </w:rPr>
        <w:t>per day</w:t>
      </w:r>
      <w:r w:rsidRPr="60C0693D" w:rsidR="67187302">
        <w:rPr>
          <w:lang w:val="en-IE"/>
        </w:rPr>
        <w:t xml:space="preserve">. </w:t>
      </w:r>
      <w:r w:rsidRPr="60C0693D" w:rsidR="15B43618">
        <w:rPr>
          <w:rFonts w:eastAsia="Times New Roman" w:cs="Times New Roman"/>
          <w:lang w:val="en-IE"/>
        </w:rPr>
        <w:t xml:space="preserve"> </w:t>
      </w:r>
      <w:r w:rsidRPr="60C0693D" w:rsidR="5A00464D">
        <w:rPr>
          <w:rFonts w:eastAsia="Times New Roman" w:cs="Times New Roman"/>
          <w:lang w:val="en-IE"/>
        </w:rPr>
        <w:t>For a gross profit</w:t>
      </w:r>
      <w:ins w:author="Adriana Ferreira Maluf Braga" w:date="2025-01-15T11:37:20.816Z" w:id="1214155057">
        <w:r w:rsidRPr="60C0693D" w:rsidR="31BF0A38">
          <w:rPr>
            <w:rFonts w:eastAsia="Times New Roman" w:cs="Times New Roman"/>
            <w:lang w:val="en-IE"/>
          </w:rPr>
          <w:t xml:space="preserve"> margin</w:t>
        </w:r>
      </w:ins>
      <w:r w:rsidRPr="60C0693D" w:rsidR="5A00464D">
        <w:rPr>
          <w:rFonts w:eastAsia="Times New Roman" w:cs="Times New Roman"/>
          <w:lang w:val="en-IE"/>
        </w:rPr>
        <w:t xml:space="preserve"> of </w:t>
      </w:r>
      <w:ins w:author="Adriana Ferreira Maluf Braga" w:date="2025-01-15T11:37:27.111Z" w:id="1008242615">
        <w:r w:rsidRPr="60C0693D" w:rsidR="4CA6B734">
          <w:rPr>
            <w:rFonts w:eastAsia="Times New Roman" w:cs="Times New Roman"/>
            <w:lang w:val="en-IE"/>
          </w:rPr>
          <w:t>33</w:t>
        </w:r>
      </w:ins>
      <w:del w:author="Adriana Ferreira Maluf Braga" w:date="2025-01-15T11:37:25.66Z" w:id="1338957388">
        <w:r w:rsidRPr="60C0693D" w:rsidDel="5A00464D">
          <w:rPr>
            <w:rFonts w:eastAsia="Times New Roman" w:cs="Times New Roman"/>
            <w:lang w:val="en-IE"/>
          </w:rPr>
          <w:delText>50</w:delText>
        </w:r>
      </w:del>
      <w:r w:rsidRPr="60C0693D" w:rsidR="5A00464D">
        <w:rPr>
          <w:rFonts w:eastAsia="Times New Roman" w:cs="Times New Roman"/>
          <w:lang w:val="en-IE"/>
        </w:rPr>
        <w:t xml:space="preserve">%, a biomethane price of </w:t>
      </w:r>
      <w:r w:rsidRPr="60C0693D" w:rsidR="5E9ED54D">
        <w:rPr>
          <w:rFonts w:eastAsia="Times New Roman" w:cs="Times New Roman"/>
          <w:lang w:val="en-IE"/>
        </w:rPr>
        <w:t>€</w:t>
      </w:r>
      <w:r w:rsidRPr="60C0693D" w:rsidR="15B43618">
        <w:rPr>
          <w:rFonts w:eastAsia="Times New Roman" w:cs="Times New Roman"/>
          <w:lang w:val="en-IE"/>
        </w:rPr>
        <w:t>0.1</w:t>
      </w:r>
      <w:r w:rsidRPr="60C0693D" w:rsidR="3844B071">
        <w:rPr>
          <w:rFonts w:eastAsia="Times New Roman" w:cs="Times New Roman"/>
          <w:lang w:val="en-IE"/>
        </w:rPr>
        <w:t>4</w:t>
      </w:r>
      <w:r w:rsidRPr="60C0693D" w:rsidR="15B43618">
        <w:rPr>
          <w:rFonts w:eastAsia="Times New Roman" w:cs="Times New Roman"/>
          <w:lang w:val="en-IE"/>
        </w:rPr>
        <w:t xml:space="preserve"> </w:t>
      </w:r>
      <w:r w:rsidRPr="60C0693D" w:rsidR="53DE4F62">
        <w:rPr>
          <w:rFonts w:eastAsia="Times New Roman" w:cs="Times New Roman"/>
          <w:lang w:val="en-IE"/>
        </w:rPr>
        <w:t xml:space="preserve">per kWh </w:t>
      </w:r>
      <w:r w:rsidRPr="60C0693D" w:rsidR="15B43618">
        <w:rPr>
          <w:rFonts w:eastAsia="Times New Roman" w:cs="Times New Roman"/>
          <w:lang w:val="en-IE"/>
        </w:rPr>
        <w:t>w</w:t>
      </w:r>
      <w:r w:rsidRPr="60C0693D" w:rsidR="108D2DEF">
        <w:rPr>
          <w:rFonts w:eastAsia="Times New Roman" w:cs="Times New Roman"/>
          <w:lang w:val="en-IE"/>
        </w:rPr>
        <w:t xml:space="preserve">ith 60% and </w:t>
      </w:r>
      <w:r w:rsidRPr="60C0693D" w:rsidR="7554AB91">
        <w:rPr>
          <w:rFonts w:eastAsia="Times New Roman" w:cs="Times New Roman"/>
          <w:lang w:val="en-IE"/>
        </w:rPr>
        <w:t xml:space="preserve">OLR </w:t>
      </w:r>
      <w:r w:rsidRPr="60C0693D" w:rsidR="4EC856D4">
        <w:rPr>
          <w:rFonts w:eastAsia="Times New Roman" w:cs="Times New Roman"/>
          <w:lang w:val="en-IE"/>
        </w:rPr>
        <w:t>lower than</w:t>
      </w:r>
      <w:r w:rsidRPr="60C0693D" w:rsidR="7554AB91">
        <w:rPr>
          <w:rFonts w:eastAsia="Times New Roman" w:cs="Times New Roman"/>
          <w:lang w:val="en-IE"/>
        </w:rPr>
        <w:t xml:space="preserve"> 1.96 </w:t>
      </w:r>
      <w:r w:rsidRPr="60C0693D" w:rsidR="7554AB91">
        <w:rPr>
          <w:lang w:val="en-IE"/>
        </w:rPr>
        <w:t>kg-VS/m</w:t>
      </w:r>
      <w:r w:rsidRPr="60C0693D" w:rsidR="7554AB91">
        <w:rPr>
          <w:vertAlign w:val="superscript"/>
          <w:lang w:val="en-IE"/>
        </w:rPr>
        <w:t>3</w:t>
      </w:r>
      <w:r w:rsidRPr="60C0693D" w:rsidR="229C6E34">
        <w:rPr>
          <w:vertAlign w:val="superscript"/>
          <w:lang w:val="en-IE"/>
        </w:rPr>
        <w:t xml:space="preserve"> </w:t>
      </w:r>
      <w:r w:rsidRPr="60C0693D" w:rsidR="229C6E34">
        <w:rPr>
          <w:vertAlign w:val="baseline"/>
          <w:lang w:val="en-IE"/>
        </w:rPr>
        <w:t>per day</w:t>
      </w:r>
      <w:r w:rsidRPr="60C0693D" w:rsidR="117E916C">
        <w:rPr>
          <w:rFonts w:eastAsia="Times New Roman" w:cs="Times New Roman"/>
          <w:lang w:val="en-IE"/>
        </w:rPr>
        <w:t>.</w:t>
      </w:r>
      <w:r w:rsidRPr="60C0693D" w:rsidR="117E916C">
        <w:rPr>
          <w:rFonts w:eastAsia="Times New Roman" w:cs="Times New Roman"/>
          <w:lang w:val="en-IE"/>
        </w:rPr>
        <w:t xml:space="preserve"> However, the MY using </w:t>
      </w:r>
      <w:r w:rsidRPr="60C0693D" w:rsidR="6060D2C9">
        <w:rPr>
          <w:rFonts w:eastAsia="Times New Roman" w:cs="Times New Roman"/>
          <w:lang w:val="en-IE"/>
        </w:rPr>
        <w:t xml:space="preserve">a </w:t>
      </w:r>
      <w:r w:rsidRPr="60C0693D" w:rsidR="117E916C">
        <w:rPr>
          <w:rFonts w:eastAsia="Times New Roman" w:cs="Times New Roman"/>
          <w:lang w:val="en-IE"/>
        </w:rPr>
        <w:t xml:space="preserve">low percentage of silage </w:t>
      </w:r>
      <w:r w:rsidRPr="60C0693D" w:rsidR="0539C2EF">
        <w:rPr>
          <w:rFonts w:eastAsia="Times New Roman" w:cs="Times New Roman"/>
          <w:lang w:val="en-IE"/>
        </w:rPr>
        <w:t xml:space="preserve">might be overestimated due to the lack of data in the data set with silage lower than </w:t>
      </w:r>
      <w:r w:rsidRPr="60C0693D" w:rsidR="0B3A102E">
        <w:rPr>
          <w:rFonts w:eastAsia="Times New Roman" w:cs="Times New Roman"/>
          <w:lang w:val="en-IE"/>
        </w:rPr>
        <w:t>8</w:t>
      </w:r>
      <w:r w:rsidRPr="60C0693D" w:rsidR="0539C2EF">
        <w:rPr>
          <w:rFonts w:eastAsia="Times New Roman" w:cs="Times New Roman"/>
          <w:lang w:val="en-IE"/>
        </w:rPr>
        <w:t>0%</w:t>
      </w:r>
      <w:r w:rsidRPr="60C0693D" w:rsidR="05C6C1E7">
        <w:rPr>
          <w:rFonts w:eastAsia="Times New Roman" w:cs="Times New Roman"/>
          <w:lang w:val="en-IE"/>
        </w:rPr>
        <w:t xml:space="preserve"> after the removal of outliers</w:t>
      </w:r>
      <w:r w:rsidRPr="60C0693D" w:rsidR="0539C2EF">
        <w:rPr>
          <w:rFonts w:eastAsia="Times New Roman" w:cs="Times New Roman"/>
          <w:lang w:val="en-IE"/>
        </w:rPr>
        <w:t>.</w:t>
      </w:r>
      <w:r w:rsidRPr="60C0693D" w:rsidR="58D9245D">
        <w:rPr>
          <w:rFonts w:eastAsia="Times New Roman" w:cs="Times New Roman"/>
          <w:lang w:val="en-IE"/>
        </w:rPr>
        <w:t xml:space="preserve"> </w:t>
      </w:r>
    </w:p>
    <w:p w:rsidR="73906772" w:rsidP="1CB14759" w:rsidRDefault="73906772" w14:paraId="48E461BD" w14:textId="096E58A0">
      <w:pPr>
        <w:pStyle w:val="Normal"/>
        <w:rPr>
          <w:rFonts w:eastAsia="" w:eastAsiaTheme="minorEastAsia"/>
        </w:rPr>
      </w:pPr>
      <w:r w:rsidR="73906772">
        <w:drawing>
          <wp:inline wp14:editId="0BCE457C" wp14:anchorId="2A86D8CA">
            <wp:extent cx="5724524" cy="2228850"/>
            <wp:effectExtent l="0" t="0" r="0" b="0"/>
            <wp:docPr id="1059949309" name="" title=""/>
            <wp:cNvGraphicFramePr>
              <a:graphicFrameLocks noChangeAspect="1"/>
            </wp:cNvGraphicFramePr>
            <a:graphic>
              <a:graphicData uri="http://schemas.openxmlformats.org/drawingml/2006/picture">
                <pic:pic>
                  <pic:nvPicPr>
                    <pic:cNvPr id="0" name=""/>
                    <pic:cNvPicPr/>
                  </pic:nvPicPr>
                  <pic:blipFill>
                    <a:blip r:embed="R5876a8665e9e4d00">
                      <a:extLst>
                        <a:ext xmlns:a="http://schemas.openxmlformats.org/drawingml/2006/main" uri="{28A0092B-C50C-407E-A947-70E740481C1C}">
                          <a14:useLocalDpi val="0"/>
                        </a:ext>
                      </a:extLst>
                    </a:blip>
                    <a:stretch>
                      <a:fillRect/>
                    </a:stretch>
                  </pic:blipFill>
                  <pic:spPr>
                    <a:xfrm>
                      <a:off x="0" y="0"/>
                      <a:ext cx="5724524" cy="2228850"/>
                    </a:xfrm>
                    <a:prstGeom prst="rect">
                      <a:avLst/>
                    </a:prstGeom>
                  </pic:spPr>
                </pic:pic>
              </a:graphicData>
            </a:graphic>
          </wp:inline>
        </w:drawing>
      </w:r>
      <w:r w:rsidR="189C4357">
        <w:rPr/>
        <w:t xml:space="preserve">Figure 1: </w:t>
      </w:r>
      <w:r w:rsidRPr="1CB14759" w:rsidR="4676A904">
        <w:rPr>
          <w:rFonts w:eastAsia="" w:eastAsiaTheme="minorEastAsia"/>
        </w:rPr>
        <w:t>Contour plots of desirability function values obtained by maximising profit and emissions saving for heat</w:t>
      </w:r>
      <w:r w:rsidRPr="1CB14759" w:rsidR="58949A50">
        <w:rPr>
          <w:rFonts w:eastAsia="" w:eastAsiaTheme="minorEastAsia"/>
        </w:rPr>
        <w:t xml:space="preserve"> </w:t>
      </w:r>
      <w:r w:rsidRPr="1CB14759" w:rsidR="60ACB2CD">
        <w:rPr>
          <w:rFonts w:eastAsia="" w:eastAsiaTheme="minorEastAsia"/>
        </w:rPr>
        <w:t xml:space="preserve">(A) and only profit (B) </w:t>
      </w:r>
      <w:r w:rsidRPr="1CB14759" w:rsidR="58949A50">
        <w:rPr>
          <w:rFonts w:eastAsia="" w:eastAsiaTheme="minorEastAsia"/>
        </w:rPr>
        <w:t>for different prices of biomethane (Price CH</w:t>
      </w:r>
      <w:r w:rsidRPr="1CB14759" w:rsidR="58949A50">
        <w:rPr>
          <w:rFonts w:eastAsia="" w:eastAsiaTheme="minorEastAsia"/>
          <w:vertAlign w:val="subscript"/>
        </w:rPr>
        <w:t>4</w:t>
      </w:r>
      <w:r w:rsidRPr="1CB14759" w:rsidR="58949A50">
        <w:rPr>
          <w:rFonts w:eastAsia="" w:eastAsiaTheme="minorEastAsia"/>
        </w:rPr>
        <w:t>), organic loading rates (OLR) and fractions of silage</w:t>
      </w:r>
      <w:r w:rsidRPr="1CB14759" w:rsidR="585EA2A4">
        <w:rPr>
          <w:rFonts w:eastAsia="" w:eastAsiaTheme="minorEastAsia"/>
        </w:rPr>
        <w:t xml:space="preserve"> (</w:t>
      </w:r>
      <w:r w:rsidRPr="1CB14759" w:rsidR="585EA2A4">
        <w:rPr>
          <w:rFonts w:eastAsia="" w:eastAsiaTheme="minorEastAsia"/>
        </w:rPr>
        <w:t>xSilage</w:t>
      </w:r>
      <w:r w:rsidRPr="1CB14759" w:rsidR="585EA2A4">
        <w:rPr>
          <w:rFonts w:eastAsia="" w:eastAsiaTheme="minorEastAsia"/>
        </w:rPr>
        <w:t>) in the feeding mix.</w:t>
      </w:r>
    </w:p>
    <w:p w:rsidR="4A07EF59" w:rsidP="1CB14759" w:rsidRDefault="4A07EF59" w14:paraId="2BFC26E1" w14:textId="28130BE9">
      <w:pPr>
        <w:pStyle w:val="Normal"/>
        <w:rPr>
          <w:rFonts w:eastAsia="Times New Roman" w:cs="Times New Roman"/>
          <w:vertAlign w:val="baseline"/>
          <w:lang w:val="en-IE"/>
        </w:rPr>
      </w:pPr>
      <w:r w:rsidRPr="60C0693D" w:rsidR="4A07EF59">
        <w:rPr>
          <w:rFonts w:eastAsia="Times New Roman" w:cs="Times New Roman"/>
          <w:lang w:val="en-IE"/>
        </w:rPr>
        <w:t xml:space="preserve">When the </w:t>
      </w:r>
      <w:r w:rsidRPr="60C0693D" w:rsidR="4A07EF59">
        <w:rPr>
          <w:rFonts w:eastAsia="Times New Roman" w:cs="Times New Roman"/>
          <w:lang w:val="en-IE"/>
        </w:rPr>
        <w:t>objective</w:t>
      </w:r>
      <w:r w:rsidRPr="60C0693D" w:rsidR="4A07EF59">
        <w:rPr>
          <w:rFonts w:eastAsia="Times New Roman" w:cs="Times New Roman"/>
          <w:lang w:val="en-IE"/>
        </w:rPr>
        <w:t xml:space="preserve"> is only optimising the profit </w:t>
      </w:r>
      <w:r w:rsidR="4A07EF59">
        <w:rPr/>
        <w:t>(Fig.1B)</w:t>
      </w:r>
      <w:r w:rsidRPr="60C0693D" w:rsidR="4A07EF59">
        <w:rPr>
          <w:rFonts w:eastAsia="Times New Roman" w:cs="Times New Roman"/>
          <w:lang w:val="en-IE"/>
        </w:rPr>
        <w:t xml:space="preserve">, the silage fractions </w:t>
      </w:r>
      <w:r w:rsidRPr="60C0693D" w:rsidR="3C64F82F">
        <w:rPr>
          <w:rFonts w:eastAsia="Times New Roman" w:cs="Times New Roman"/>
          <w:lang w:val="en-IE"/>
        </w:rPr>
        <w:t xml:space="preserve">of </w:t>
      </w:r>
      <w:r w:rsidRPr="60C0693D" w:rsidR="4A07EF59">
        <w:rPr>
          <w:rFonts w:eastAsia="Times New Roman" w:cs="Times New Roman"/>
          <w:lang w:val="en-IE"/>
        </w:rPr>
        <w:t>8</w:t>
      </w:r>
      <w:r w:rsidRPr="60C0693D" w:rsidR="2F7B3EF9">
        <w:rPr>
          <w:rFonts w:eastAsia="Times New Roman" w:cs="Times New Roman"/>
          <w:lang w:val="en-IE"/>
        </w:rPr>
        <w:t>0</w:t>
      </w:r>
      <w:r w:rsidRPr="60C0693D" w:rsidR="4A07EF59">
        <w:rPr>
          <w:rFonts w:eastAsia="Times New Roman" w:cs="Times New Roman"/>
          <w:lang w:val="en-IE"/>
        </w:rPr>
        <w:t xml:space="preserve"> and 9</w:t>
      </w:r>
      <w:r w:rsidRPr="60C0693D" w:rsidR="62138B3F">
        <w:rPr>
          <w:rFonts w:eastAsia="Times New Roman" w:cs="Times New Roman"/>
          <w:lang w:val="en-IE"/>
        </w:rPr>
        <w:t>0%</w:t>
      </w:r>
      <w:r w:rsidRPr="60C0693D" w:rsidR="4A07EF59">
        <w:rPr>
          <w:rFonts w:eastAsia="Times New Roman" w:cs="Times New Roman"/>
          <w:lang w:val="en-IE"/>
        </w:rPr>
        <w:t xml:space="preserve"> can also be considered</w:t>
      </w:r>
      <w:r w:rsidRPr="60C0693D" w:rsidR="4A07EF59">
        <w:rPr>
          <w:rFonts w:eastAsia="Times New Roman" w:cs="Times New Roman"/>
          <w:lang w:val="en-IE"/>
        </w:rPr>
        <w:t xml:space="preserve">. The </w:t>
      </w:r>
      <w:r w:rsidRPr="60C0693D" w:rsidR="4A07EF59">
        <w:rPr>
          <w:rFonts w:eastAsia="Times New Roman" w:cs="Times New Roman"/>
          <w:lang w:val="en-IE"/>
        </w:rPr>
        <w:t>minimum</w:t>
      </w:r>
      <w:r w:rsidRPr="60C0693D" w:rsidR="4A07EF59">
        <w:rPr>
          <w:rFonts w:eastAsia="Times New Roman" w:cs="Times New Roman"/>
          <w:lang w:val="en-IE"/>
        </w:rPr>
        <w:t xml:space="preserve"> price for breakeven would </w:t>
      </w:r>
      <w:r w:rsidRPr="60C0693D" w:rsidR="4A07EF59">
        <w:rPr>
          <w:rFonts w:eastAsia="Times New Roman" w:cs="Times New Roman"/>
          <w:lang w:val="en-IE"/>
        </w:rPr>
        <w:t>be €0.1</w:t>
      </w:r>
      <w:r w:rsidRPr="60C0693D" w:rsidR="58A8AE8C">
        <w:rPr>
          <w:rFonts w:eastAsia="Times New Roman" w:cs="Times New Roman"/>
          <w:lang w:val="en-IE"/>
        </w:rPr>
        <w:t>1</w:t>
      </w:r>
      <w:r w:rsidRPr="60C0693D" w:rsidR="30AE4210">
        <w:rPr>
          <w:rFonts w:eastAsia="Times New Roman" w:cs="Times New Roman"/>
          <w:lang w:val="en-IE"/>
        </w:rPr>
        <w:t xml:space="preserve"> </w:t>
      </w:r>
      <w:r w:rsidRPr="60C0693D" w:rsidR="30AE4210">
        <w:rPr>
          <w:rFonts w:eastAsia="Times New Roman" w:cs="Times New Roman"/>
          <w:lang w:val="en-IE"/>
        </w:rPr>
        <w:t>per kWh</w:t>
      </w:r>
      <w:r w:rsidRPr="60C0693D" w:rsidR="10E15F1A">
        <w:rPr>
          <w:rFonts w:eastAsia="Times New Roman" w:cs="Times New Roman"/>
          <w:vertAlign w:val="baseline"/>
          <w:lang w:val="en-IE"/>
        </w:rPr>
        <w:t xml:space="preserve"> for</w:t>
      </w:r>
      <w:r w:rsidRPr="60C0693D" w:rsidR="544ADA06">
        <w:rPr>
          <w:rFonts w:eastAsia="Times New Roman" w:cs="Times New Roman"/>
          <w:lang w:val="en-IE"/>
        </w:rPr>
        <w:t xml:space="preserve"> </w:t>
      </w:r>
      <w:r w:rsidRPr="60C0693D" w:rsidR="74806651">
        <w:rPr>
          <w:rFonts w:eastAsia="Times New Roman" w:cs="Times New Roman"/>
          <w:lang w:val="en-IE"/>
        </w:rPr>
        <w:t>9</w:t>
      </w:r>
      <w:r w:rsidRPr="60C0693D" w:rsidR="17BB57B8">
        <w:rPr>
          <w:rFonts w:eastAsia="Times New Roman" w:cs="Times New Roman"/>
          <w:lang w:val="en-IE"/>
        </w:rPr>
        <w:t xml:space="preserve">0% of </w:t>
      </w:r>
      <w:r w:rsidRPr="60C0693D" w:rsidR="544ADA06">
        <w:rPr>
          <w:rFonts w:eastAsia="Times New Roman" w:cs="Times New Roman"/>
          <w:lang w:val="en-IE"/>
        </w:rPr>
        <w:t xml:space="preserve">silage fraction </w:t>
      </w:r>
      <w:r w:rsidRPr="60C0693D" w:rsidR="22BE3E1B">
        <w:rPr>
          <w:rFonts w:eastAsia="Times New Roman" w:cs="Times New Roman"/>
          <w:lang w:val="en-IE"/>
        </w:rPr>
        <w:t xml:space="preserve">and OLR </w:t>
      </w:r>
      <w:r w:rsidRPr="60C0693D" w:rsidR="2578D0B2">
        <w:rPr>
          <w:rFonts w:eastAsia="Times New Roman" w:cs="Times New Roman"/>
          <w:lang w:val="en-IE"/>
        </w:rPr>
        <w:t xml:space="preserve">lower than </w:t>
      </w:r>
      <w:r w:rsidRPr="60C0693D" w:rsidR="38B1239D">
        <w:rPr>
          <w:rFonts w:eastAsia="Times New Roman" w:cs="Times New Roman"/>
          <w:lang w:val="en-IE"/>
        </w:rPr>
        <w:t xml:space="preserve">2.17 </w:t>
      </w:r>
      <w:r w:rsidR="22BE3E1B">
        <w:rPr/>
        <w:t>k</w:t>
      </w:r>
      <w:r w:rsidRPr="60C0693D" w:rsidR="22BE3E1B">
        <w:rPr>
          <w:rFonts w:eastAsia="Times New Roman" w:cs="Times New Roman"/>
          <w:lang w:val="en-IE"/>
        </w:rPr>
        <w:t>g-VS/m</w:t>
      </w:r>
      <w:r w:rsidRPr="60C0693D" w:rsidR="22BE3E1B">
        <w:rPr>
          <w:rFonts w:eastAsia="Times New Roman" w:cs="Times New Roman"/>
          <w:vertAlign w:val="superscript"/>
          <w:lang w:val="en-IE"/>
        </w:rPr>
        <w:t>3</w:t>
      </w:r>
      <w:r w:rsidRPr="60C0693D" w:rsidR="0AD58B99">
        <w:rPr>
          <w:rFonts w:eastAsia="Times New Roman" w:cs="Times New Roman"/>
          <w:vertAlign w:val="superscript"/>
          <w:lang w:val="en-IE"/>
        </w:rPr>
        <w:t xml:space="preserve"> </w:t>
      </w:r>
      <w:r w:rsidRPr="60C0693D" w:rsidR="0AD58B99">
        <w:rPr>
          <w:vertAlign w:val="baseline"/>
          <w:lang w:val="en-IE"/>
        </w:rPr>
        <w:t>per day</w:t>
      </w:r>
      <w:r w:rsidRPr="60C0693D" w:rsidR="5A2817C6">
        <w:rPr>
          <w:rFonts w:eastAsia="Times New Roman" w:cs="Times New Roman"/>
          <w:vertAlign w:val="baseline"/>
          <w:lang w:val="en-IE"/>
        </w:rPr>
        <w:t>. However, a minimum price</w:t>
      </w:r>
      <w:r w:rsidRPr="60C0693D" w:rsidR="503F996E">
        <w:rPr>
          <w:rFonts w:eastAsia="Times New Roman" w:cs="Times New Roman"/>
          <w:vertAlign w:val="baseline"/>
          <w:lang w:val="en-IE"/>
        </w:rPr>
        <w:t xml:space="preserve"> of €0.1</w:t>
      </w:r>
      <w:r w:rsidRPr="60C0693D" w:rsidR="1C73AA85">
        <w:rPr>
          <w:rFonts w:eastAsia="Times New Roman" w:cs="Times New Roman"/>
          <w:vertAlign w:val="baseline"/>
          <w:lang w:val="en-IE"/>
        </w:rPr>
        <w:t>6</w:t>
      </w:r>
      <w:r w:rsidRPr="60C0693D" w:rsidR="218326DE">
        <w:rPr>
          <w:rFonts w:eastAsia="Times New Roman" w:cs="Times New Roman"/>
          <w:vertAlign w:val="baseline"/>
          <w:lang w:val="en-IE"/>
        </w:rPr>
        <w:t xml:space="preserve"> </w:t>
      </w:r>
      <w:r w:rsidRPr="60C0693D" w:rsidR="218326DE">
        <w:rPr>
          <w:rFonts w:eastAsia="Times New Roman" w:cs="Times New Roman"/>
          <w:lang w:val="en-IE"/>
        </w:rPr>
        <w:t xml:space="preserve">per kWh </w:t>
      </w:r>
      <w:r w:rsidRPr="60C0693D" w:rsidR="1799AE89">
        <w:rPr>
          <w:rFonts w:eastAsia="Times New Roman" w:cs="Times New Roman"/>
          <w:vertAlign w:val="baseline"/>
          <w:lang w:val="en-IE"/>
        </w:rPr>
        <w:t xml:space="preserve">would </w:t>
      </w:r>
      <w:r w:rsidRPr="60C0693D" w:rsidR="1799AE89">
        <w:rPr>
          <w:rFonts w:eastAsia="Times New Roman" w:cs="Times New Roman"/>
          <w:vertAlign w:val="baseline"/>
          <w:lang w:val="en-IE"/>
        </w:rPr>
        <w:t>be required</w:t>
      </w:r>
      <w:r w:rsidRPr="60C0693D" w:rsidR="1799AE89">
        <w:rPr>
          <w:rFonts w:eastAsia="Times New Roman" w:cs="Times New Roman"/>
          <w:vertAlign w:val="baseline"/>
          <w:lang w:val="en-IE"/>
        </w:rPr>
        <w:t xml:space="preserve"> to ensure a </w:t>
      </w:r>
      <w:ins w:author="Adriana Ferreira Maluf Braga" w:date="2025-01-15T11:37:40.648Z" w:id="2059052624">
        <w:r w:rsidRPr="60C0693D" w:rsidR="3B86FFD9">
          <w:rPr>
            <w:rFonts w:eastAsia="Times New Roman" w:cs="Times New Roman"/>
            <w:vertAlign w:val="baseline"/>
            <w:lang w:val="en-IE"/>
          </w:rPr>
          <w:t>33</w:t>
        </w:r>
      </w:ins>
      <w:del w:author="Adriana Ferreira Maluf Braga" w:date="2025-01-15T11:37:39.099Z" w:id="1138724347">
        <w:r w:rsidRPr="60C0693D" w:rsidDel="1799AE89">
          <w:rPr>
            <w:rFonts w:eastAsia="Times New Roman" w:cs="Times New Roman"/>
            <w:vertAlign w:val="baseline"/>
            <w:lang w:val="en-IE"/>
          </w:rPr>
          <w:delText>50</w:delText>
        </w:r>
      </w:del>
      <w:r w:rsidRPr="60C0693D" w:rsidR="1799AE89">
        <w:rPr>
          <w:rFonts w:eastAsia="Times New Roman" w:cs="Times New Roman"/>
          <w:vertAlign w:val="baseline"/>
          <w:lang w:val="en-IE"/>
        </w:rPr>
        <w:t>% gross profit</w:t>
      </w:r>
      <w:ins w:author="Adriana Ferreira Maluf Braga" w:date="2025-01-15T11:37:46.155Z" w:id="887469454">
        <w:r w:rsidRPr="60C0693D" w:rsidR="6CC94D2B">
          <w:rPr>
            <w:rFonts w:eastAsia="Times New Roman" w:cs="Times New Roman"/>
            <w:vertAlign w:val="baseline"/>
            <w:lang w:val="en-IE"/>
          </w:rPr>
          <w:t xml:space="preserve"> margin</w:t>
        </w:r>
      </w:ins>
      <w:r w:rsidRPr="60C0693D" w:rsidR="1799AE89">
        <w:rPr>
          <w:rFonts w:eastAsia="Times New Roman" w:cs="Times New Roman"/>
          <w:vertAlign w:val="baseline"/>
          <w:lang w:val="en-IE"/>
        </w:rPr>
        <w:t>.</w:t>
      </w:r>
    </w:p>
    <w:p w:rsidRPr="007D619D" w:rsidR="007B30E3" w:rsidRDefault="007B30E3" w14:paraId="68E461EC" w14:textId="317E8356">
      <w:pPr>
        <w:rPr>
          <w:b w:val="1"/>
          <w:bCs w:val="1"/>
          <w:lang w:val="en-IE"/>
        </w:rPr>
      </w:pPr>
      <w:r w:rsidRPr="1CB14759" w:rsidR="1BE282C4">
        <w:rPr>
          <w:b w:val="1"/>
          <w:bCs w:val="1"/>
          <w:lang w:val="en-IE"/>
        </w:rPr>
        <w:t>Conclusions</w:t>
      </w:r>
    </w:p>
    <w:p w:rsidRPr="007D619D" w:rsidR="007B30E3" w:rsidP="1CB14759" w:rsidRDefault="4F877E38" w14:paraId="41A3C7EB" w14:textId="24771E4B">
      <w:pPr>
        <w:rPr>
          <w:lang w:val="en-IE"/>
        </w:rPr>
      </w:pPr>
      <w:r w:rsidRPr="60C0693D" w:rsidR="739D9FFC">
        <w:rPr>
          <w:lang w:val="en-IE"/>
        </w:rPr>
        <w:t>T</w:t>
      </w:r>
      <w:r w:rsidRPr="60C0693D" w:rsidR="6060D2C9">
        <w:rPr>
          <w:lang w:val="en-IE"/>
        </w:rPr>
        <w:t>he</w:t>
      </w:r>
      <w:r w:rsidRPr="60C0693D" w:rsidR="38DB1A9E">
        <w:rPr>
          <w:lang w:val="en-IE"/>
        </w:rPr>
        <w:t xml:space="preserve"> </w:t>
      </w:r>
      <w:r w:rsidRPr="60C0693D" w:rsidR="69F95D22">
        <w:rPr>
          <w:lang w:val="en-IE"/>
        </w:rPr>
        <w:t>data</w:t>
      </w:r>
      <w:r w:rsidRPr="60C0693D" w:rsidR="38DB1A9E">
        <w:rPr>
          <w:lang w:val="en-IE"/>
        </w:rPr>
        <w:t xml:space="preserve"> </w:t>
      </w:r>
      <w:r w:rsidRPr="60C0693D" w:rsidR="69F95D22">
        <w:rPr>
          <w:lang w:val="en-IE"/>
        </w:rPr>
        <w:t xml:space="preserve">analysis </w:t>
      </w:r>
      <w:r w:rsidRPr="60C0693D" w:rsidR="38DB1A9E">
        <w:rPr>
          <w:lang w:val="en-IE"/>
        </w:rPr>
        <w:t>demonstrated</w:t>
      </w:r>
      <w:r w:rsidRPr="60C0693D" w:rsidR="38DB1A9E">
        <w:rPr>
          <w:lang w:val="en-IE"/>
        </w:rPr>
        <w:t xml:space="preserve"> that higher</w:t>
      </w:r>
      <w:r w:rsidRPr="60C0693D" w:rsidR="6E020A63">
        <w:rPr>
          <w:lang w:val="en-IE"/>
        </w:rPr>
        <w:t xml:space="preserve"> </w:t>
      </w:r>
      <w:r w:rsidRPr="60C0693D" w:rsidR="1660B0CA">
        <w:rPr>
          <w:lang w:val="en-IE"/>
        </w:rPr>
        <w:t>methane yield (</w:t>
      </w:r>
      <w:r w:rsidRPr="60C0693D" w:rsidR="0C0D5F77">
        <w:rPr>
          <w:lang w:val="en-IE"/>
        </w:rPr>
        <w:t>MY</w:t>
      </w:r>
      <w:r w:rsidRPr="60C0693D" w:rsidR="6784FFA4">
        <w:rPr>
          <w:lang w:val="en-IE"/>
        </w:rPr>
        <w:t>)</w:t>
      </w:r>
      <w:r w:rsidRPr="60C0693D" w:rsidR="0C0D5F77">
        <w:rPr>
          <w:lang w:val="en-IE"/>
        </w:rPr>
        <w:t xml:space="preserve"> </w:t>
      </w:r>
      <w:r w:rsidRPr="60C0693D" w:rsidR="765478BF">
        <w:rPr>
          <w:lang w:val="en-IE"/>
        </w:rPr>
        <w:t xml:space="preserve">and profits </w:t>
      </w:r>
      <w:r w:rsidRPr="60C0693D" w:rsidR="0C0D5F77">
        <w:rPr>
          <w:lang w:val="en-IE"/>
        </w:rPr>
        <w:t>from</w:t>
      </w:r>
      <w:r w:rsidRPr="60C0693D" w:rsidR="6E020A63">
        <w:rPr>
          <w:lang w:val="en-IE"/>
        </w:rPr>
        <w:t xml:space="preserve"> </w:t>
      </w:r>
      <w:r w:rsidRPr="60C0693D" w:rsidR="0BA7B609">
        <w:rPr>
          <w:lang w:val="en-IE"/>
        </w:rPr>
        <w:t xml:space="preserve">the </w:t>
      </w:r>
      <w:r w:rsidRPr="60C0693D" w:rsidR="6E020A63">
        <w:rPr>
          <w:lang w:val="en-IE"/>
        </w:rPr>
        <w:t xml:space="preserve">AD </w:t>
      </w:r>
      <w:r w:rsidRPr="60C0693D" w:rsidR="1F5D5709">
        <w:rPr>
          <w:lang w:val="en-IE"/>
        </w:rPr>
        <w:t>of</w:t>
      </w:r>
      <w:r w:rsidRPr="60C0693D" w:rsidR="6E020A63">
        <w:rPr>
          <w:lang w:val="en-IE"/>
        </w:rPr>
        <w:t xml:space="preserve"> grass silage and slurry can be improved using </w:t>
      </w:r>
      <w:r w:rsidRPr="60C0693D" w:rsidR="1C0AFC46">
        <w:rPr>
          <w:lang w:val="en-IE"/>
        </w:rPr>
        <w:t>organic loading rate (</w:t>
      </w:r>
      <w:r w:rsidRPr="60C0693D" w:rsidR="13EFCFB3">
        <w:rPr>
          <w:lang w:val="en-IE"/>
        </w:rPr>
        <w:t xml:space="preserve">OLR) below </w:t>
      </w:r>
      <w:r w:rsidRPr="60C0693D" w:rsidR="6E020A63">
        <w:rPr>
          <w:lang w:val="en-IE"/>
        </w:rPr>
        <w:t>2.0 kg-VS/m</w:t>
      </w:r>
      <w:r w:rsidRPr="60C0693D" w:rsidR="6E020A63">
        <w:rPr>
          <w:vertAlign w:val="superscript"/>
          <w:lang w:val="en-IE"/>
        </w:rPr>
        <w:t>3</w:t>
      </w:r>
      <w:r w:rsidRPr="60C0693D" w:rsidR="0A772BED">
        <w:rPr>
          <w:lang w:val="en-IE"/>
        </w:rPr>
        <w:t xml:space="preserve">. The desirability function </w:t>
      </w:r>
      <w:r w:rsidRPr="60C0693D" w:rsidR="0A772BED">
        <w:rPr>
          <w:lang w:val="en-IE"/>
        </w:rPr>
        <w:t>indicated</w:t>
      </w:r>
      <w:r w:rsidRPr="60C0693D" w:rsidR="0A772BED">
        <w:rPr>
          <w:lang w:val="en-IE"/>
        </w:rPr>
        <w:t xml:space="preserve"> that the </w:t>
      </w:r>
      <w:r w:rsidRPr="60C0693D" w:rsidR="7E5E3B5B">
        <w:rPr>
          <w:lang w:val="en-IE"/>
        </w:rPr>
        <w:t xml:space="preserve">minimum </w:t>
      </w:r>
      <w:r w:rsidRPr="60C0693D" w:rsidR="7E637C2F">
        <w:rPr>
          <w:lang w:val="en-IE"/>
        </w:rPr>
        <w:t xml:space="preserve">biomethane </w:t>
      </w:r>
      <w:r w:rsidRPr="60C0693D" w:rsidR="7E5E3B5B">
        <w:rPr>
          <w:lang w:val="en-IE"/>
        </w:rPr>
        <w:t xml:space="preserve">price of </w:t>
      </w:r>
      <w:r w:rsidRPr="60C0693D" w:rsidR="47E382F0">
        <w:rPr>
          <w:rFonts w:eastAsia="Times New Roman" w:cs="Times New Roman"/>
          <w:lang w:val="en-IE"/>
        </w:rPr>
        <w:t>€0.1</w:t>
      </w:r>
      <w:r w:rsidRPr="60C0693D" w:rsidR="1CFD2BBC">
        <w:rPr>
          <w:rFonts w:eastAsia="Times New Roman" w:cs="Times New Roman"/>
          <w:lang w:val="en-IE"/>
        </w:rPr>
        <w:t>6</w:t>
      </w:r>
      <w:r w:rsidRPr="60C0693D" w:rsidR="47E382F0">
        <w:rPr>
          <w:rFonts w:eastAsia="Times New Roman" w:cs="Times New Roman"/>
          <w:lang w:val="en-IE"/>
        </w:rPr>
        <w:t xml:space="preserve"> per kWh</w:t>
      </w:r>
      <w:r w:rsidRPr="60C0693D" w:rsidR="4FB5E9C0">
        <w:rPr>
          <w:rFonts w:eastAsia="Times New Roman" w:cs="Times New Roman"/>
          <w:lang w:val="en-IE"/>
        </w:rPr>
        <w:t xml:space="preserve"> </w:t>
      </w:r>
      <w:r w:rsidRPr="60C0693D" w:rsidR="4FB5E9C0">
        <w:rPr>
          <w:rFonts w:eastAsia="Times New Roman" w:cs="Times New Roman"/>
          <w:lang w:val="en-IE"/>
        </w:rPr>
        <w:t>is</w:t>
      </w:r>
      <w:r w:rsidRPr="60C0693D" w:rsidR="4FB5E9C0">
        <w:rPr>
          <w:rFonts w:eastAsia="Times New Roman" w:cs="Times New Roman"/>
          <w:lang w:val="en-IE"/>
        </w:rPr>
        <w:t xml:space="preserve"> </w:t>
      </w:r>
      <w:r w:rsidRPr="60C0693D" w:rsidR="4FB5E9C0">
        <w:rPr>
          <w:rFonts w:eastAsia="Times New Roman" w:cs="Times New Roman"/>
          <w:lang w:val="en-IE"/>
        </w:rPr>
        <w:t>require</w:t>
      </w:r>
      <w:r w:rsidRPr="60C0693D" w:rsidR="4FB5E9C0">
        <w:rPr>
          <w:rFonts w:eastAsia="Times New Roman" w:cs="Times New Roman"/>
          <w:lang w:val="en-IE"/>
        </w:rPr>
        <w:t>d</w:t>
      </w:r>
      <w:r w:rsidRPr="60C0693D" w:rsidR="155BDE45">
        <w:rPr>
          <w:rFonts w:eastAsia="Times New Roman" w:cs="Times New Roman"/>
          <w:lang w:val="en-IE"/>
        </w:rPr>
        <w:t xml:space="preserve"> to</w:t>
      </w:r>
      <w:r w:rsidRPr="60C0693D" w:rsidR="155BDE45">
        <w:rPr>
          <w:rFonts w:eastAsia="Times New Roman" w:cs="Times New Roman"/>
          <w:lang w:val="en-IE"/>
        </w:rPr>
        <w:t xml:space="preserve"> achieve a minimum </w:t>
      </w:r>
      <w:del w:author="Adriana Ferreira Maluf Braga" w:date="2025-01-15T11:38:13.688Z" w:id="1074770144">
        <w:r w:rsidRPr="60C0693D" w:rsidDel="155BDE45">
          <w:rPr>
            <w:rFonts w:eastAsia="Times New Roman" w:cs="Times New Roman"/>
            <w:lang w:val="en-IE"/>
          </w:rPr>
          <w:delText>50</w:delText>
        </w:r>
      </w:del>
      <w:ins w:author="Adriana Ferreira Maluf Braga" w:date="2025-01-15T11:38:13.854Z" w:id="1328856254">
        <w:r w:rsidRPr="60C0693D" w:rsidR="4143AC74">
          <w:rPr>
            <w:rFonts w:eastAsia="Times New Roman" w:cs="Times New Roman"/>
            <w:lang w:val="en-IE"/>
          </w:rPr>
          <w:t>33</w:t>
        </w:r>
      </w:ins>
      <w:r w:rsidRPr="60C0693D" w:rsidR="155BDE45">
        <w:rPr>
          <w:rFonts w:eastAsia="Times New Roman" w:cs="Times New Roman"/>
          <w:lang w:val="en-IE"/>
        </w:rPr>
        <w:t>% gross</w:t>
      </w:r>
      <w:r w:rsidRPr="60C0693D" w:rsidR="26307D3F">
        <w:rPr>
          <w:rFonts w:eastAsia="Times New Roman" w:cs="Times New Roman"/>
          <w:lang w:val="en-IE"/>
        </w:rPr>
        <w:t xml:space="preserve"> profit</w:t>
      </w:r>
      <w:r w:rsidRPr="60C0693D" w:rsidR="155BDE45">
        <w:rPr>
          <w:rFonts w:eastAsia="Times New Roman" w:cs="Times New Roman"/>
          <w:lang w:val="en-IE"/>
        </w:rPr>
        <w:t xml:space="preserve"> </w:t>
      </w:r>
      <w:ins w:author="Adriana Ferreira Maluf Braga" w:date="2025-01-15T11:38:21.846Z" w:id="273622300">
        <w:r w:rsidRPr="60C0693D" w:rsidR="4C6B45EF">
          <w:rPr>
            <w:rFonts w:eastAsia="Times New Roman" w:cs="Times New Roman"/>
            <w:lang w:val="en-IE"/>
          </w:rPr>
          <w:t xml:space="preserve">margin </w:t>
        </w:r>
      </w:ins>
      <w:r w:rsidRPr="60C0693D" w:rsidR="155BDE45">
        <w:rPr>
          <w:rFonts w:eastAsia="Times New Roman" w:cs="Times New Roman"/>
          <w:lang w:val="en-IE"/>
        </w:rPr>
        <w:t>for all silage fractions. However,</w:t>
      </w:r>
      <w:r w:rsidRPr="60C0693D" w:rsidR="47E382F0">
        <w:rPr>
          <w:rFonts w:eastAsia="Times New Roman" w:cs="Times New Roman"/>
          <w:lang w:val="en-IE"/>
        </w:rPr>
        <w:t xml:space="preserve"> 70% </w:t>
      </w:r>
      <w:r w:rsidRPr="60C0693D" w:rsidR="47E382F0">
        <w:rPr>
          <w:rFonts w:eastAsia="Times New Roman" w:cs="Times New Roman"/>
          <w:lang w:val="en-IE"/>
        </w:rPr>
        <w:t xml:space="preserve">of silage </w:t>
      </w:r>
      <w:r w:rsidRPr="60C0693D" w:rsidR="2227F0A2">
        <w:rPr>
          <w:rFonts w:eastAsia="Times New Roman" w:cs="Times New Roman"/>
          <w:lang w:val="en-IE"/>
        </w:rPr>
        <w:t xml:space="preserve">should be </w:t>
      </w:r>
      <w:r w:rsidRPr="60C0693D" w:rsidR="47E382F0">
        <w:rPr>
          <w:rFonts w:eastAsia="Times New Roman" w:cs="Times New Roman"/>
          <w:lang w:val="en-IE"/>
        </w:rPr>
        <w:t>used</w:t>
      </w:r>
      <w:r w:rsidRPr="60C0693D" w:rsidR="797976FF">
        <w:rPr>
          <w:rFonts w:eastAsia="Times New Roman" w:cs="Times New Roman"/>
          <w:lang w:val="en-IE"/>
        </w:rPr>
        <w:t xml:space="preserve"> to optimise profits and emissions savings</w:t>
      </w:r>
      <w:r w:rsidRPr="60C0693D" w:rsidR="6E020A63">
        <w:rPr>
          <w:lang w:val="en-IE"/>
        </w:rPr>
        <w:t>.</w:t>
      </w:r>
      <w:r w:rsidRPr="60C0693D" w:rsidR="2A1F1EF5">
        <w:rPr>
          <w:lang w:val="en-IE"/>
        </w:rPr>
        <w:t xml:space="preserve"> These finding</w:t>
      </w:r>
      <w:r w:rsidRPr="60C0693D" w:rsidR="7F47A030">
        <w:rPr>
          <w:lang w:val="en-IE"/>
        </w:rPr>
        <w:t>s</w:t>
      </w:r>
      <w:r w:rsidRPr="60C0693D" w:rsidR="2A1F1EF5">
        <w:rPr>
          <w:lang w:val="en-IE"/>
        </w:rPr>
        <w:t xml:space="preserve"> can help </w:t>
      </w:r>
      <w:r w:rsidRPr="60C0693D" w:rsidR="22A610F5">
        <w:rPr>
          <w:lang w:val="en-IE"/>
        </w:rPr>
        <w:t>the biomethane</w:t>
      </w:r>
      <w:r w:rsidRPr="60C0693D" w:rsidR="2A1F1EF5">
        <w:rPr>
          <w:lang w:val="en-IE"/>
        </w:rPr>
        <w:t xml:space="preserve"> industry to optimise the operation of AD</w:t>
      </w:r>
      <w:r w:rsidRPr="60C0693D" w:rsidR="0C03991D">
        <w:rPr>
          <w:lang w:val="en-IE"/>
        </w:rPr>
        <w:t xml:space="preserve"> digesters </w:t>
      </w:r>
      <w:r w:rsidRPr="60C0693D" w:rsidR="76A37BE3">
        <w:rPr>
          <w:lang w:val="en-IE"/>
        </w:rPr>
        <w:t xml:space="preserve">to increase the profit </w:t>
      </w:r>
      <w:r w:rsidRPr="60C0693D" w:rsidR="17016695">
        <w:rPr>
          <w:lang w:val="en-IE"/>
        </w:rPr>
        <w:t>while attending the renewable energy criteria.</w:t>
      </w:r>
      <w:r w:rsidRPr="60C0693D" w:rsidR="60C3E348">
        <w:rPr>
          <w:lang w:val="en-IE"/>
        </w:rPr>
        <w:t xml:space="preserve"> Besides, it highlights the opportunities for farmers </w:t>
      </w:r>
      <w:r w:rsidRPr="60C0693D" w:rsidR="535323FF">
        <w:rPr>
          <w:lang w:val="en-IE"/>
        </w:rPr>
        <w:t xml:space="preserve">to </w:t>
      </w:r>
      <w:r w:rsidRPr="60C0693D" w:rsidR="535323FF">
        <w:rPr>
          <w:lang w:val="en-IE"/>
        </w:rPr>
        <w:t>improve</w:t>
      </w:r>
      <w:r w:rsidRPr="60C0693D" w:rsidR="535323FF">
        <w:rPr>
          <w:lang w:val="en-IE"/>
        </w:rPr>
        <w:t xml:space="preserve"> the slurry management </w:t>
      </w:r>
      <w:r w:rsidRPr="60C0693D" w:rsidR="09B0E528">
        <w:rPr>
          <w:lang w:val="en-IE"/>
        </w:rPr>
        <w:t>and diversify activities by providing grass as feedstock to AD plants.</w:t>
      </w:r>
    </w:p>
    <w:p w:rsidR="362AD619" w:rsidP="362AD619" w:rsidRDefault="362AD619" w14:paraId="7FBFA66A" w14:textId="23BBB185">
      <w:pPr>
        <w:rPr>
          <w:b/>
          <w:bCs/>
          <w:lang w:val="en-IE"/>
        </w:rPr>
      </w:pPr>
    </w:p>
    <w:p w:rsidRPr="007D619D" w:rsidR="007B30E3" w:rsidRDefault="007B30E3" w14:paraId="0ADB320F" w14:textId="5E6F53FF">
      <w:pPr>
        <w:rPr>
          <w:b/>
          <w:bCs/>
          <w:lang w:val="en-IE"/>
        </w:rPr>
      </w:pPr>
      <w:r w:rsidRPr="4DA7F1AC">
        <w:rPr>
          <w:b/>
          <w:bCs/>
          <w:lang w:val="en-IE"/>
        </w:rPr>
        <w:t>References</w:t>
      </w:r>
    </w:p>
    <w:p w:rsidR="075D04ED" w:rsidP="4DA7F1AC" w:rsidRDefault="075D04ED" w14:paraId="556F85F7" w14:textId="4A8AA612">
      <w:pPr>
        <w:pStyle w:val="Heading1"/>
        <w:spacing w:before="240" w:after="0" w:line="360" w:lineRule="auto"/>
        <w:rPr>
          <w:lang w:val="en-IE"/>
        </w:rPr>
      </w:pPr>
      <w:r w:rsidRPr="4DA7F1AC">
        <w:rPr>
          <w:rFonts w:asciiTheme="minorHAnsi" w:hAnsiTheme="minorHAnsi" w:eastAsiaTheme="minorEastAsia" w:cstheme="minorBidi"/>
          <w:color w:val="auto"/>
          <w:sz w:val="22"/>
          <w:szCs w:val="22"/>
          <w:lang w:val="en-IE"/>
        </w:rPr>
        <w:t>Beausang</w:t>
      </w:r>
      <w:r w:rsidRPr="4DA7F1AC" w:rsidR="76104AE9">
        <w:rPr>
          <w:rFonts w:asciiTheme="minorHAnsi" w:hAnsiTheme="minorHAnsi" w:eastAsiaTheme="minorEastAsia" w:cstheme="minorBidi"/>
          <w:color w:val="auto"/>
          <w:sz w:val="22"/>
          <w:szCs w:val="22"/>
          <w:lang w:val="en-IE"/>
        </w:rPr>
        <w:t>,</w:t>
      </w:r>
      <w:r w:rsidRPr="4DA7F1AC">
        <w:rPr>
          <w:rFonts w:asciiTheme="minorHAnsi" w:hAnsiTheme="minorHAnsi" w:eastAsiaTheme="minorEastAsia" w:cstheme="minorBidi"/>
          <w:color w:val="auto"/>
          <w:sz w:val="22"/>
          <w:szCs w:val="22"/>
          <w:lang w:val="en-IE"/>
        </w:rPr>
        <w:t xml:space="preserve"> C.</w:t>
      </w:r>
      <w:r w:rsidRPr="4DA7F1AC" w:rsidR="40F717DC">
        <w:rPr>
          <w:rFonts w:asciiTheme="minorHAnsi" w:hAnsiTheme="minorHAnsi" w:eastAsiaTheme="minorEastAsia" w:cstheme="minorBidi"/>
          <w:color w:val="auto"/>
          <w:sz w:val="22"/>
          <w:szCs w:val="22"/>
          <w:lang w:val="en-IE"/>
        </w:rPr>
        <w:t>,</w:t>
      </w:r>
      <w:r w:rsidRPr="4DA7F1AC">
        <w:rPr>
          <w:rFonts w:asciiTheme="minorHAnsi" w:hAnsiTheme="minorHAnsi" w:eastAsiaTheme="minorEastAsia" w:cstheme="minorBidi"/>
          <w:color w:val="auto"/>
          <w:sz w:val="22"/>
          <w:szCs w:val="22"/>
          <w:lang w:val="en-IE"/>
        </w:rPr>
        <w:t xml:space="preserve"> Himanshu</w:t>
      </w:r>
      <w:r w:rsidRPr="4DA7F1AC" w:rsidR="7BD04AA1">
        <w:rPr>
          <w:rFonts w:asciiTheme="minorHAnsi" w:hAnsiTheme="minorHAnsi" w:eastAsiaTheme="minorEastAsia" w:cstheme="minorBidi"/>
          <w:color w:val="auto"/>
          <w:sz w:val="22"/>
          <w:szCs w:val="22"/>
          <w:lang w:val="en-IE"/>
        </w:rPr>
        <w:t>,</w:t>
      </w:r>
      <w:r w:rsidRPr="4DA7F1AC">
        <w:rPr>
          <w:rFonts w:asciiTheme="minorHAnsi" w:hAnsiTheme="minorHAnsi" w:eastAsiaTheme="minorEastAsia" w:cstheme="minorBidi"/>
          <w:color w:val="auto"/>
          <w:sz w:val="22"/>
          <w:szCs w:val="22"/>
          <w:lang w:val="en-IE"/>
        </w:rPr>
        <w:t xml:space="preserve"> Lenehan</w:t>
      </w:r>
      <w:r w:rsidRPr="4DA7F1AC" w:rsidR="4F4688B4">
        <w:rPr>
          <w:rFonts w:asciiTheme="minorHAnsi" w:hAnsiTheme="minorHAnsi" w:eastAsiaTheme="minorEastAsia" w:cstheme="minorBidi"/>
          <w:color w:val="auto"/>
          <w:sz w:val="22"/>
          <w:szCs w:val="22"/>
          <w:lang w:val="en-IE"/>
        </w:rPr>
        <w:t>,</w:t>
      </w:r>
      <w:r w:rsidRPr="4DA7F1AC">
        <w:rPr>
          <w:rFonts w:asciiTheme="minorHAnsi" w:hAnsiTheme="minorHAnsi" w:eastAsiaTheme="minorEastAsia" w:cstheme="minorBidi"/>
          <w:color w:val="auto"/>
          <w:sz w:val="22"/>
          <w:szCs w:val="22"/>
          <w:lang w:val="en-IE"/>
        </w:rPr>
        <w:t xml:space="preserve"> J.J., Crosson</w:t>
      </w:r>
      <w:r w:rsidRPr="4DA7F1AC" w:rsidR="0A291255">
        <w:rPr>
          <w:rFonts w:asciiTheme="minorHAnsi" w:hAnsiTheme="minorHAnsi" w:eastAsiaTheme="minorEastAsia" w:cstheme="minorBidi"/>
          <w:color w:val="auto"/>
          <w:sz w:val="22"/>
          <w:szCs w:val="22"/>
          <w:lang w:val="en-IE"/>
        </w:rPr>
        <w:t>,</w:t>
      </w:r>
      <w:r w:rsidRPr="4DA7F1AC" w:rsidR="59992AC5">
        <w:rPr>
          <w:rFonts w:asciiTheme="minorHAnsi" w:hAnsiTheme="minorHAnsi" w:eastAsiaTheme="minorEastAsia" w:cstheme="minorBidi"/>
          <w:color w:val="auto"/>
          <w:sz w:val="22"/>
          <w:szCs w:val="22"/>
          <w:lang w:val="en-IE"/>
        </w:rPr>
        <w:t xml:space="preserve"> </w:t>
      </w:r>
      <w:r w:rsidRPr="4DA7F1AC">
        <w:rPr>
          <w:rFonts w:asciiTheme="minorHAnsi" w:hAnsiTheme="minorHAnsi" w:eastAsiaTheme="minorEastAsia" w:cstheme="minorBidi"/>
          <w:color w:val="auto"/>
          <w:sz w:val="22"/>
          <w:szCs w:val="22"/>
          <w:lang w:val="en-IE"/>
        </w:rPr>
        <w:t>P.</w:t>
      </w:r>
      <w:r w:rsidRPr="4DA7F1AC" w:rsidR="4CA68452">
        <w:rPr>
          <w:rFonts w:asciiTheme="minorHAnsi" w:hAnsiTheme="minorHAnsi" w:eastAsiaTheme="minorEastAsia" w:cstheme="minorBidi"/>
          <w:color w:val="auto"/>
          <w:sz w:val="22"/>
          <w:szCs w:val="22"/>
          <w:lang w:val="en-IE"/>
        </w:rPr>
        <w:t xml:space="preserve">, </w:t>
      </w:r>
      <w:r w:rsidRPr="4DA7F1AC">
        <w:rPr>
          <w:rFonts w:asciiTheme="minorHAnsi" w:hAnsiTheme="minorHAnsi" w:eastAsiaTheme="minorEastAsia" w:cstheme="minorBidi"/>
          <w:color w:val="auto"/>
          <w:sz w:val="22"/>
          <w:szCs w:val="22"/>
          <w:lang w:val="en-IE"/>
        </w:rPr>
        <w:t xml:space="preserve">2024. </w:t>
      </w:r>
      <w:r w:rsidRPr="4DA7F1AC" w:rsidR="7F99928A">
        <w:rPr>
          <w:rFonts w:asciiTheme="minorHAnsi" w:hAnsiTheme="minorHAnsi" w:eastAsiaTheme="minorEastAsia" w:cstheme="minorBidi"/>
          <w:color w:val="auto"/>
          <w:sz w:val="22"/>
          <w:szCs w:val="22"/>
          <w:lang w:val="en-IE"/>
        </w:rPr>
        <w:t>Determining the sustainability of grass biomethane in Ireland (in preparation for submission).</w:t>
      </w:r>
    </w:p>
    <w:p w:rsidR="3525EE43" w:rsidP="4DA7F1AC" w:rsidRDefault="3525EE43" w14:paraId="54C059F7" w14:textId="171585B4">
      <w:pPr>
        <w:spacing w:before="240" w:after="0"/>
      </w:pPr>
      <w:r w:rsidRPr="4DA7F1AC">
        <w:rPr>
          <w:rFonts w:eastAsiaTheme="minorEastAsia"/>
          <w:lang w:val="en-IE"/>
        </w:rPr>
        <w:t xml:space="preserve">Kim, M., Chul, P., Kim, W., &amp; Cui, F. </w:t>
      </w:r>
      <w:r w:rsidRPr="4DA7F1AC" w:rsidR="605395BB">
        <w:rPr>
          <w:rFonts w:eastAsiaTheme="minorEastAsia"/>
          <w:lang w:val="en-IE"/>
        </w:rPr>
        <w:t>,</w:t>
      </w:r>
      <w:r w:rsidRPr="4DA7F1AC" w:rsidR="76A2194E">
        <w:rPr>
          <w:rFonts w:eastAsiaTheme="minorEastAsia"/>
          <w:lang w:val="en-IE"/>
        </w:rPr>
        <w:t xml:space="preserve"> </w:t>
      </w:r>
      <w:r w:rsidRPr="4DA7F1AC">
        <w:rPr>
          <w:rFonts w:eastAsiaTheme="minorEastAsia"/>
          <w:lang w:val="en-IE"/>
        </w:rPr>
        <w:t xml:space="preserve">2022. Application of data smoothing and principal component analysis to develop a parameter ranking system for the anaerobic digestion process. Chemosphere, 299. </w:t>
      </w:r>
      <w:hyperlink r:id="rId9">
        <w:r w:rsidRPr="4DA7F1AC">
          <w:rPr>
            <w:rFonts w:eastAsiaTheme="minorEastAsia"/>
            <w:lang w:val="en-IE"/>
          </w:rPr>
          <w:t>https://</w:t>
        </w:r>
      </w:hyperlink>
      <w:r w:rsidRPr="4DA7F1AC">
        <w:rPr>
          <w:rFonts w:eastAsiaTheme="minorEastAsia"/>
          <w:lang w:val="en-IE"/>
        </w:rPr>
        <w:t>doi.org/10.1016/j.chemosphere.2022.134444</w:t>
      </w:r>
    </w:p>
    <w:p w:rsidR="25514497" w:rsidP="4DA7F1AC" w:rsidRDefault="25514497" w14:paraId="489613D8" w14:textId="19D82D62">
      <w:pPr>
        <w:spacing w:before="240" w:after="0"/>
      </w:pPr>
      <w:r w:rsidRPr="4DA7F1AC">
        <w:rPr>
          <w:rFonts w:eastAsiaTheme="minorEastAsia"/>
          <w:lang w:val="en-IE"/>
        </w:rPr>
        <w:t xml:space="preserve">Ampese, L. C., Sganzerla, W. G., di Domenico Ziero, H., Mudhoo, A., Martins, G., &amp; Forster-Carneiro, T. (2022). Research progress, trends, and updates on anaerobic digestion technology: A bibliometric analysis. In Journal of Cleaner Production (Vol. 331). Elsevier Ltd. </w:t>
      </w:r>
      <w:hyperlink r:id="rId10">
        <w:r w:rsidRPr="4DA7F1AC">
          <w:rPr>
            <w:rFonts w:eastAsiaTheme="minorEastAsia"/>
            <w:lang w:val="en-IE"/>
          </w:rPr>
          <w:t>https://doi.org/10.1016/j.jclepro.2021.130004</w:t>
        </w:r>
      </w:hyperlink>
    </w:p>
    <w:p w:rsidR="4DA7F1AC" w:rsidP="4DA7F1AC" w:rsidRDefault="4DA7F1AC" w14:paraId="4A9516BE" w14:textId="3D62F5DE">
      <w:pPr>
        <w:rPr>
          <w:lang w:val="en-IE"/>
        </w:rPr>
      </w:pPr>
    </w:p>
    <w:p w:rsidR="362AD619" w:rsidP="362AD619" w:rsidRDefault="362AD619" w14:paraId="784C7322" w14:textId="00E5DEAD">
      <w:pPr>
        <w:rPr>
          <w:lang w:val="en-IE"/>
        </w:rPr>
      </w:pPr>
    </w:p>
    <w:sectPr w:rsidR="362AD619" w:rsidSect="00DD21B5">
      <w:pgSz w:w="11906" w:h="16838" w:orient="portrait"/>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C046F"/>
    <w:multiLevelType w:val="hybridMultilevel"/>
    <w:tmpl w:val="687E42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W0NDM1NbYwNTMwMzFV0lEKTi0uzszPAykwrAUAUl8jtiwAAAA="/>
  </w:docVars>
  <w:rsids>
    <w:rsidRoot w:val="007B30E3"/>
    <w:rsid w:val="00016451"/>
    <w:rsid w:val="00087CC7"/>
    <w:rsid w:val="002334EB"/>
    <w:rsid w:val="002A5293"/>
    <w:rsid w:val="00383DCD"/>
    <w:rsid w:val="00397193"/>
    <w:rsid w:val="003C45BC"/>
    <w:rsid w:val="003D71BA"/>
    <w:rsid w:val="00454248"/>
    <w:rsid w:val="004804E8"/>
    <w:rsid w:val="005A1FD4"/>
    <w:rsid w:val="005B7771"/>
    <w:rsid w:val="00625B14"/>
    <w:rsid w:val="007B30E3"/>
    <w:rsid w:val="007D619D"/>
    <w:rsid w:val="0083765D"/>
    <w:rsid w:val="008C6363"/>
    <w:rsid w:val="00933E8C"/>
    <w:rsid w:val="009F7BFD"/>
    <w:rsid w:val="00A91A9E"/>
    <w:rsid w:val="00B52E4E"/>
    <w:rsid w:val="00C53AE2"/>
    <w:rsid w:val="00C638C5"/>
    <w:rsid w:val="00C95030"/>
    <w:rsid w:val="00DC47D6"/>
    <w:rsid w:val="00DD21B5"/>
    <w:rsid w:val="00E27EE6"/>
    <w:rsid w:val="00EC4D8B"/>
    <w:rsid w:val="00F31AAE"/>
    <w:rsid w:val="00F75040"/>
    <w:rsid w:val="0108F4A1"/>
    <w:rsid w:val="01544565"/>
    <w:rsid w:val="02098467"/>
    <w:rsid w:val="0219E4F7"/>
    <w:rsid w:val="02846121"/>
    <w:rsid w:val="0288800B"/>
    <w:rsid w:val="0354BCA9"/>
    <w:rsid w:val="0383A9C4"/>
    <w:rsid w:val="03D96B1E"/>
    <w:rsid w:val="044DEB65"/>
    <w:rsid w:val="051BD6C6"/>
    <w:rsid w:val="051D63A9"/>
    <w:rsid w:val="052F0B85"/>
    <w:rsid w:val="0539C2EF"/>
    <w:rsid w:val="05C6C1E7"/>
    <w:rsid w:val="05E8E583"/>
    <w:rsid w:val="06185AF9"/>
    <w:rsid w:val="06E0B580"/>
    <w:rsid w:val="070AA5E9"/>
    <w:rsid w:val="07122906"/>
    <w:rsid w:val="075D04ED"/>
    <w:rsid w:val="0779B277"/>
    <w:rsid w:val="0807F168"/>
    <w:rsid w:val="0812D66F"/>
    <w:rsid w:val="085974ED"/>
    <w:rsid w:val="088E4559"/>
    <w:rsid w:val="08D6D77C"/>
    <w:rsid w:val="08E242C8"/>
    <w:rsid w:val="08EFA980"/>
    <w:rsid w:val="08FE9573"/>
    <w:rsid w:val="090E4A8A"/>
    <w:rsid w:val="09907634"/>
    <w:rsid w:val="09AB5DD0"/>
    <w:rsid w:val="09B0E528"/>
    <w:rsid w:val="09D520A6"/>
    <w:rsid w:val="0A291255"/>
    <w:rsid w:val="0A44FC9D"/>
    <w:rsid w:val="0A772BED"/>
    <w:rsid w:val="0A87C6D4"/>
    <w:rsid w:val="0AB5B288"/>
    <w:rsid w:val="0AD58B99"/>
    <w:rsid w:val="0ADB2487"/>
    <w:rsid w:val="0AE50210"/>
    <w:rsid w:val="0B000FE0"/>
    <w:rsid w:val="0B266E87"/>
    <w:rsid w:val="0B3A102E"/>
    <w:rsid w:val="0B3C6DCF"/>
    <w:rsid w:val="0B9FA975"/>
    <w:rsid w:val="0BA7B609"/>
    <w:rsid w:val="0BCECC4D"/>
    <w:rsid w:val="0BD7BAB9"/>
    <w:rsid w:val="0C03991D"/>
    <w:rsid w:val="0C0D5F77"/>
    <w:rsid w:val="0C1113F7"/>
    <w:rsid w:val="0C2D0C0A"/>
    <w:rsid w:val="0C527082"/>
    <w:rsid w:val="0C6A5F96"/>
    <w:rsid w:val="0CB2058E"/>
    <w:rsid w:val="0D3D9322"/>
    <w:rsid w:val="0D8AFE6D"/>
    <w:rsid w:val="0DB43C5E"/>
    <w:rsid w:val="0DD4546E"/>
    <w:rsid w:val="0E037B7F"/>
    <w:rsid w:val="0E0AEC6E"/>
    <w:rsid w:val="0E3D2466"/>
    <w:rsid w:val="0EC29640"/>
    <w:rsid w:val="0F11FCCA"/>
    <w:rsid w:val="0FD85DDF"/>
    <w:rsid w:val="10395AF9"/>
    <w:rsid w:val="104B516D"/>
    <w:rsid w:val="108D2DEF"/>
    <w:rsid w:val="10E15F1A"/>
    <w:rsid w:val="1147CD3C"/>
    <w:rsid w:val="117DC536"/>
    <w:rsid w:val="117E916C"/>
    <w:rsid w:val="118A107F"/>
    <w:rsid w:val="118A74CB"/>
    <w:rsid w:val="11DADC35"/>
    <w:rsid w:val="12A817D9"/>
    <w:rsid w:val="12B9B6AA"/>
    <w:rsid w:val="12C5BAA4"/>
    <w:rsid w:val="1383E7B1"/>
    <w:rsid w:val="13EFCFB3"/>
    <w:rsid w:val="146F7060"/>
    <w:rsid w:val="155BDE45"/>
    <w:rsid w:val="15795D24"/>
    <w:rsid w:val="15885679"/>
    <w:rsid w:val="159CF978"/>
    <w:rsid w:val="15A710D0"/>
    <w:rsid w:val="15B43618"/>
    <w:rsid w:val="15BDA1F8"/>
    <w:rsid w:val="160C6501"/>
    <w:rsid w:val="16161B80"/>
    <w:rsid w:val="1660B0CA"/>
    <w:rsid w:val="169E3F03"/>
    <w:rsid w:val="16A16320"/>
    <w:rsid w:val="17016695"/>
    <w:rsid w:val="1723D802"/>
    <w:rsid w:val="1799AE89"/>
    <w:rsid w:val="17BB57B8"/>
    <w:rsid w:val="1889CE7B"/>
    <w:rsid w:val="188C763A"/>
    <w:rsid w:val="189C4357"/>
    <w:rsid w:val="18CD2F6C"/>
    <w:rsid w:val="1903420A"/>
    <w:rsid w:val="19627A42"/>
    <w:rsid w:val="1A413C5E"/>
    <w:rsid w:val="1B7DC973"/>
    <w:rsid w:val="1BE282C4"/>
    <w:rsid w:val="1C0AFC46"/>
    <w:rsid w:val="1C112606"/>
    <w:rsid w:val="1C69A72D"/>
    <w:rsid w:val="1C73AA85"/>
    <w:rsid w:val="1CB14759"/>
    <w:rsid w:val="1CFD2BBC"/>
    <w:rsid w:val="1E4740A1"/>
    <w:rsid w:val="1E65DACE"/>
    <w:rsid w:val="1EEFE1E3"/>
    <w:rsid w:val="1EF451E1"/>
    <w:rsid w:val="1F0C7F9E"/>
    <w:rsid w:val="1F567EC8"/>
    <w:rsid w:val="1F5D5709"/>
    <w:rsid w:val="1F791E1B"/>
    <w:rsid w:val="1F7FBC47"/>
    <w:rsid w:val="1F9D9255"/>
    <w:rsid w:val="1FE5E002"/>
    <w:rsid w:val="20016374"/>
    <w:rsid w:val="2002FCAF"/>
    <w:rsid w:val="20A6CA08"/>
    <w:rsid w:val="218326DE"/>
    <w:rsid w:val="21B6504C"/>
    <w:rsid w:val="21DAF9CE"/>
    <w:rsid w:val="2227F0A2"/>
    <w:rsid w:val="229C6E34"/>
    <w:rsid w:val="22A610F5"/>
    <w:rsid w:val="22BE3E1B"/>
    <w:rsid w:val="22C8DBE4"/>
    <w:rsid w:val="22D3E581"/>
    <w:rsid w:val="232AF569"/>
    <w:rsid w:val="23657887"/>
    <w:rsid w:val="23B14798"/>
    <w:rsid w:val="2408E818"/>
    <w:rsid w:val="242D522D"/>
    <w:rsid w:val="2466921A"/>
    <w:rsid w:val="2484C5CE"/>
    <w:rsid w:val="24C996FD"/>
    <w:rsid w:val="24F2C724"/>
    <w:rsid w:val="25514497"/>
    <w:rsid w:val="256438E7"/>
    <w:rsid w:val="2578D0B2"/>
    <w:rsid w:val="260E091E"/>
    <w:rsid w:val="26307D3F"/>
    <w:rsid w:val="267EC101"/>
    <w:rsid w:val="26F72FFE"/>
    <w:rsid w:val="27274464"/>
    <w:rsid w:val="27341769"/>
    <w:rsid w:val="277D6457"/>
    <w:rsid w:val="27B44408"/>
    <w:rsid w:val="27EF8ED3"/>
    <w:rsid w:val="280AF82D"/>
    <w:rsid w:val="2835F98C"/>
    <w:rsid w:val="294A49C3"/>
    <w:rsid w:val="297DFB13"/>
    <w:rsid w:val="29859005"/>
    <w:rsid w:val="298B5C2F"/>
    <w:rsid w:val="2A16C3E9"/>
    <w:rsid w:val="2A1F1EF5"/>
    <w:rsid w:val="2A654EC6"/>
    <w:rsid w:val="2B5EF34F"/>
    <w:rsid w:val="2B87E215"/>
    <w:rsid w:val="2BE0F028"/>
    <w:rsid w:val="2C0E1D2A"/>
    <w:rsid w:val="2D089853"/>
    <w:rsid w:val="2D1AAEF6"/>
    <w:rsid w:val="2D1E3517"/>
    <w:rsid w:val="2DA10BBE"/>
    <w:rsid w:val="2E69A4B4"/>
    <w:rsid w:val="2F7B3EF9"/>
    <w:rsid w:val="2F92A423"/>
    <w:rsid w:val="30ABF12D"/>
    <w:rsid w:val="30AE4210"/>
    <w:rsid w:val="30EB2D61"/>
    <w:rsid w:val="319847F4"/>
    <w:rsid w:val="31BF0A38"/>
    <w:rsid w:val="32413DD3"/>
    <w:rsid w:val="3274836D"/>
    <w:rsid w:val="3294C192"/>
    <w:rsid w:val="32A47CEE"/>
    <w:rsid w:val="32B85D0F"/>
    <w:rsid w:val="330CBAEE"/>
    <w:rsid w:val="33C5DD22"/>
    <w:rsid w:val="33D21A58"/>
    <w:rsid w:val="34061E76"/>
    <w:rsid w:val="34702606"/>
    <w:rsid w:val="34738AF1"/>
    <w:rsid w:val="3486441C"/>
    <w:rsid w:val="34A105BC"/>
    <w:rsid w:val="3525EE43"/>
    <w:rsid w:val="353D2EA3"/>
    <w:rsid w:val="35BB64FA"/>
    <w:rsid w:val="35CE2950"/>
    <w:rsid w:val="35FE1AC3"/>
    <w:rsid w:val="362AD619"/>
    <w:rsid w:val="3743FDE7"/>
    <w:rsid w:val="3844B071"/>
    <w:rsid w:val="38897812"/>
    <w:rsid w:val="38B1239D"/>
    <w:rsid w:val="38DB1A9E"/>
    <w:rsid w:val="38DDD7E5"/>
    <w:rsid w:val="38FC6532"/>
    <w:rsid w:val="3924A1D1"/>
    <w:rsid w:val="3938AC56"/>
    <w:rsid w:val="3956398F"/>
    <w:rsid w:val="39D36906"/>
    <w:rsid w:val="39E23198"/>
    <w:rsid w:val="39E50290"/>
    <w:rsid w:val="3A1BA961"/>
    <w:rsid w:val="3A9E30C3"/>
    <w:rsid w:val="3B244EA6"/>
    <w:rsid w:val="3B69CA34"/>
    <w:rsid w:val="3B86FFD9"/>
    <w:rsid w:val="3B889494"/>
    <w:rsid w:val="3BB44619"/>
    <w:rsid w:val="3C08ED26"/>
    <w:rsid w:val="3C26068B"/>
    <w:rsid w:val="3C3672E1"/>
    <w:rsid w:val="3C64F82F"/>
    <w:rsid w:val="3C82A4D0"/>
    <w:rsid w:val="3CBC2595"/>
    <w:rsid w:val="3D008323"/>
    <w:rsid w:val="3D3D1823"/>
    <w:rsid w:val="3D55AD1A"/>
    <w:rsid w:val="3E02588C"/>
    <w:rsid w:val="3E2B53DE"/>
    <w:rsid w:val="3E7DA428"/>
    <w:rsid w:val="3EB38BA7"/>
    <w:rsid w:val="3F6D5F4B"/>
    <w:rsid w:val="3F932D85"/>
    <w:rsid w:val="3FE94184"/>
    <w:rsid w:val="40344CF5"/>
    <w:rsid w:val="40B26E91"/>
    <w:rsid w:val="40F717DC"/>
    <w:rsid w:val="4143AC74"/>
    <w:rsid w:val="415BAAC9"/>
    <w:rsid w:val="4241517A"/>
    <w:rsid w:val="4288DDFA"/>
    <w:rsid w:val="42993A94"/>
    <w:rsid w:val="433AB717"/>
    <w:rsid w:val="43A96812"/>
    <w:rsid w:val="43F6A517"/>
    <w:rsid w:val="43FAD416"/>
    <w:rsid w:val="44646DB6"/>
    <w:rsid w:val="450DDD7C"/>
    <w:rsid w:val="45A5BC9D"/>
    <w:rsid w:val="45E3CD98"/>
    <w:rsid w:val="4676A904"/>
    <w:rsid w:val="46CCDFF8"/>
    <w:rsid w:val="472272A2"/>
    <w:rsid w:val="47E382F0"/>
    <w:rsid w:val="484775D8"/>
    <w:rsid w:val="485E8806"/>
    <w:rsid w:val="48A4F298"/>
    <w:rsid w:val="48D0F1E0"/>
    <w:rsid w:val="4A07EF59"/>
    <w:rsid w:val="4A1C7151"/>
    <w:rsid w:val="4AA2DDF1"/>
    <w:rsid w:val="4AC151AF"/>
    <w:rsid w:val="4ACA780A"/>
    <w:rsid w:val="4BBD89DB"/>
    <w:rsid w:val="4BDD4468"/>
    <w:rsid w:val="4BF76443"/>
    <w:rsid w:val="4C04DBA2"/>
    <w:rsid w:val="4C4623CA"/>
    <w:rsid w:val="4C6B45EF"/>
    <w:rsid w:val="4CA68452"/>
    <w:rsid w:val="4CA6B734"/>
    <w:rsid w:val="4CAAD9F8"/>
    <w:rsid w:val="4CD6645B"/>
    <w:rsid w:val="4D0ABEC5"/>
    <w:rsid w:val="4D4B696E"/>
    <w:rsid w:val="4D7CD294"/>
    <w:rsid w:val="4DA7F1AC"/>
    <w:rsid w:val="4DAE4DB6"/>
    <w:rsid w:val="4DB952B3"/>
    <w:rsid w:val="4DDBF8C1"/>
    <w:rsid w:val="4EC856D4"/>
    <w:rsid w:val="4EFC5782"/>
    <w:rsid w:val="4F4688B4"/>
    <w:rsid w:val="4F5B439A"/>
    <w:rsid w:val="4F6BFC75"/>
    <w:rsid w:val="4F877E38"/>
    <w:rsid w:val="4FB5E9C0"/>
    <w:rsid w:val="4FD2A959"/>
    <w:rsid w:val="4FDE3B94"/>
    <w:rsid w:val="5033E96A"/>
    <w:rsid w:val="503F996E"/>
    <w:rsid w:val="50F27BFD"/>
    <w:rsid w:val="512C5E59"/>
    <w:rsid w:val="513D5E93"/>
    <w:rsid w:val="5153EDD6"/>
    <w:rsid w:val="515B08FC"/>
    <w:rsid w:val="51671887"/>
    <w:rsid w:val="516B5E7D"/>
    <w:rsid w:val="516ED44B"/>
    <w:rsid w:val="5206DEB0"/>
    <w:rsid w:val="522B9B6C"/>
    <w:rsid w:val="52736E07"/>
    <w:rsid w:val="52FDA373"/>
    <w:rsid w:val="53394FF4"/>
    <w:rsid w:val="535323FF"/>
    <w:rsid w:val="53CE68F9"/>
    <w:rsid w:val="53DE4F62"/>
    <w:rsid w:val="544ADA06"/>
    <w:rsid w:val="54514D42"/>
    <w:rsid w:val="54986D90"/>
    <w:rsid w:val="54BAEC16"/>
    <w:rsid w:val="54D49569"/>
    <w:rsid w:val="55D9992C"/>
    <w:rsid w:val="55E233BA"/>
    <w:rsid w:val="55F75FF3"/>
    <w:rsid w:val="56FD73CD"/>
    <w:rsid w:val="57BEE45A"/>
    <w:rsid w:val="57EF641E"/>
    <w:rsid w:val="5846CEC1"/>
    <w:rsid w:val="585EA2A4"/>
    <w:rsid w:val="58949A50"/>
    <w:rsid w:val="58A8AE8C"/>
    <w:rsid w:val="58D9245D"/>
    <w:rsid w:val="58E70B30"/>
    <w:rsid w:val="58F591F1"/>
    <w:rsid w:val="59252F81"/>
    <w:rsid w:val="5970F3D8"/>
    <w:rsid w:val="59992AC5"/>
    <w:rsid w:val="5A00464D"/>
    <w:rsid w:val="5A07D59A"/>
    <w:rsid w:val="5A2817C6"/>
    <w:rsid w:val="5A5AC4B8"/>
    <w:rsid w:val="5A7A5A2A"/>
    <w:rsid w:val="5A7C73C4"/>
    <w:rsid w:val="5AADDAAF"/>
    <w:rsid w:val="5B136A3D"/>
    <w:rsid w:val="5B7910C7"/>
    <w:rsid w:val="5BA73D82"/>
    <w:rsid w:val="5BB35821"/>
    <w:rsid w:val="5C096DFB"/>
    <w:rsid w:val="5DCDC109"/>
    <w:rsid w:val="5E09E4B6"/>
    <w:rsid w:val="5E86B267"/>
    <w:rsid w:val="5E9ED54D"/>
    <w:rsid w:val="5EAEE376"/>
    <w:rsid w:val="5EFC74FC"/>
    <w:rsid w:val="5FB513DA"/>
    <w:rsid w:val="5FD7BB92"/>
    <w:rsid w:val="60381F88"/>
    <w:rsid w:val="605395BB"/>
    <w:rsid w:val="6060D2C9"/>
    <w:rsid w:val="60ACB2CD"/>
    <w:rsid w:val="60C0693D"/>
    <w:rsid w:val="60C3E348"/>
    <w:rsid w:val="61CC2C46"/>
    <w:rsid w:val="62138B3F"/>
    <w:rsid w:val="6218389A"/>
    <w:rsid w:val="638FA1C9"/>
    <w:rsid w:val="63967370"/>
    <w:rsid w:val="63B1DD57"/>
    <w:rsid w:val="646CD247"/>
    <w:rsid w:val="64AE05C6"/>
    <w:rsid w:val="64C697A2"/>
    <w:rsid w:val="65518AB5"/>
    <w:rsid w:val="65B3DF46"/>
    <w:rsid w:val="65D802CF"/>
    <w:rsid w:val="66376269"/>
    <w:rsid w:val="6654751A"/>
    <w:rsid w:val="668E401F"/>
    <w:rsid w:val="67187302"/>
    <w:rsid w:val="6772A268"/>
    <w:rsid w:val="6784FFA4"/>
    <w:rsid w:val="67D2D2FE"/>
    <w:rsid w:val="68297734"/>
    <w:rsid w:val="685DD6CF"/>
    <w:rsid w:val="68E469ED"/>
    <w:rsid w:val="68E5E558"/>
    <w:rsid w:val="6977CAF2"/>
    <w:rsid w:val="69F95D22"/>
    <w:rsid w:val="6A18ABAC"/>
    <w:rsid w:val="6A306C57"/>
    <w:rsid w:val="6B018108"/>
    <w:rsid w:val="6B51CB18"/>
    <w:rsid w:val="6B668ADD"/>
    <w:rsid w:val="6BE52E75"/>
    <w:rsid w:val="6C6A77EF"/>
    <w:rsid w:val="6C7DD341"/>
    <w:rsid w:val="6CA1B23E"/>
    <w:rsid w:val="6CC94D2B"/>
    <w:rsid w:val="6E00F3ED"/>
    <w:rsid w:val="6E020A63"/>
    <w:rsid w:val="6EA125D9"/>
    <w:rsid w:val="6F553428"/>
    <w:rsid w:val="6F7C2992"/>
    <w:rsid w:val="7078B10C"/>
    <w:rsid w:val="71DC2EC4"/>
    <w:rsid w:val="71DF2985"/>
    <w:rsid w:val="73906772"/>
    <w:rsid w:val="739D9FFC"/>
    <w:rsid w:val="73A202FC"/>
    <w:rsid w:val="73DB3E71"/>
    <w:rsid w:val="74806651"/>
    <w:rsid w:val="7481116C"/>
    <w:rsid w:val="749CDB66"/>
    <w:rsid w:val="74E36568"/>
    <w:rsid w:val="750A96FA"/>
    <w:rsid w:val="7554AB91"/>
    <w:rsid w:val="75975152"/>
    <w:rsid w:val="75BC6680"/>
    <w:rsid w:val="75BFDFBE"/>
    <w:rsid w:val="75C42E43"/>
    <w:rsid w:val="76104AE9"/>
    <w:rsid w:val="765478BF"/>
    <w:rsid w:val="76A2194E"/>
    <w:rsid w:val="76A37BE3"/>
    <w:rsid w:val="76F16775"/>
    <w:rsid w:val="7719D589"/>
    <w:rsid w:val="773BD47A"/>
    <w:rsid w:val="774215D6"/>
    <w:rsid w:val="77490F9D"/>
    <w:rsid w:val="7750EB82"/>
    <w:rsid w:val="77C18B93"/>
    <w:rsid w:val="77E88CC4"/>
    <w:rsid w:val="78596C9F"/>
    <w:rsid w:val="788BD1A4"/>
    <w:rsid w:val="78AF7110"/>
    <w:rsid w:val="797976FF"/>
    <w:rsid w:val="79A5FE46"/>
    <w:rsid w:val="7AC527A2"/>
    <w:rsid w:val="7B9F1C9F"/>
    <w:rsid w:val="7BD04AA1"/>
    <w:rsid w:val="7C191A81"/>
    <w:rsid w:val="7C1D406E"/>
    <w:rsid w:val="7CAEDA9B"/>
    <w:rsid w:val="7CB33FF6"/>
    <w:rsid w:val="7CE0019B"/>
    <w:rsid w:val="7DDB23A4"/>
    <w:rsid w:val="7E5E3B5B"/>
    <w:rsid w:val="7E637C2F"/>
    <w:rsid w:val="7EBCC647"/>
    <w:rsid w:val="7EE77D3D"/>
    <w:rsid w:val="7EE90504"/>
    <w:rsid w:val="7F197F0D"/>
    <w:rsid w:val="7F3FDF56"/>
    <w:rsid w:val="7F47A030"/>
    <w:rsid w:val="7F617D7D"/>
    <w:rsid w:val="7F6EADA0"/>
    <w:rsid w:val="7F99928A"/>
    <w:rsid w:val="7FBC8055"/>
    <w:rsid w:val="7FEFC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83A22"/>
  <w15:chartTrackingRefBased/>
  <w15:docId w15:val="{071DFB90-475F-4F62-BAC5-508A4A0B2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rsid w:val="007B30E3"/>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30E3"/>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30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30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30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30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30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30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30E3"/>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30E3"/>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7B30E3"/>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7B30E3"/>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7B30E3"/>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7B30E3"/>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7B30E3"/>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7B30E3"/>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7B30E3"/>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7B30E3"/>
    <w:rPr>
      <w:rFonts w:eastAsiaTheme="majorEastAsia" w:cstheme="majorBidi"/>
      <w:color w:val="272727" w:themeColor="text1" w:themeTint="D8"/>
    </w:rPr>
  </w:style>
  <w:style w:type="paragraph" w:styleId="Title">
    <w:name w:val="Title"/>
    <w:basedOn w:val="Normal"/>
    <w:next w:val="Normal"/>
    <w:link w:val="TitleChar"/>
    <w:uiPriority w:val="10"/>
    <w:qFormat/>
    <w:rsid w:val="007B30E3"/>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B30E3"/>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7B30E3"/>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7B30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30E3"/>
    <w:pPr>
      <w:spacing w:before="160"/>
      <w:jc w:val="center"/>
    </w:pPr>
    <w:rPr>
      <w:i/>
      <w:iCs/>
      <w:color w:val="404040" w:themeColor="text1" w:themeTint="BF"/>
    </w:rPr>
  </w:style>
  <w:style w:type="character" w:styleId="QuoteChar" w:customStyle="1">
    <w:name w:val="Quote Char"/>
    <w:basedOn w:val="DefaultParagraphFont"/>
    <w:link w:val="Quote"/>
    <w:uiPriority w:val="29"/>
    <w:rsid w:val="007B30E3"/>
    <w:rPr>
      <w:i/>
      <w:iCs/>
      <w:color w:val="404040" w:themeColor="text1" w:themeTint="BF"/>
    </w:rPr>
  </w:style>
  <w:style w:type="paragraph" w:styleId="ListParagraph">
    <w:name w:val="List Paragraph"/>
    <w:basedOn w:val="Normal"/>
    <w:uiPriority w:val="34"/>
    <w:qFormat/>
    <w:rsid w:val="007B30E3"/>
    <w:pPr>
      <w:ind w:left="720"/>
      <w:contextualSpacing/>
    </w:pPr>
  </w:style>
  <w:style w:type="character" w:styleId="IntenseEmphasis">
    <w:name w:val="Intense Emphasis"/>
    <w:basedOn w:val="DefaultParagraphFont"/>
    <w:uiPriority w:val="21"/>
    <w:qFormat/>
    <w:rsid w:val="007B30E3"/>
    <w:rPr>
      <w:i/>
      <w:iCs/>
      <w:color w:val="0F4761" w:themeColor="accent1" w:themeShade="BF"/>
    </w:rPr>
  </w:style>
  <w:style w:type="paragraph" w:styleId="IntenseQuote">
    <w:name w:val="Intense Quote"/>
    <w:basedOn w:val="Normal"/>
    <w:next w:val="Normal"/>
    <w:link w:val="IntenseQuoteChar"/>
    <w:uiPriority w:val="30"/>
    <w:qFormat/>
    <w:rsid w:val="007B30E3"/>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7B30E3"/>
    <w:rPr>
      <w:i/>
      <w:iCs/>
      <w:color w:val="0F4761" w:themeColor="accent1" w:themeShade="BF"/>
    </w:rPr>
  </w:style>
  <w:style w:type="character" w:styleId="IntenseReference">
    <w:name w:val="Intense Reference"/>
    <w:basedOn w:val="DefaultParagraphFont"/>
    <w:uiPriority w:val="32"/>
    <w:qFormat/>
    <w:rsid w:val="007B30E3"/>
    <w:rPr>
      <w:b/>
      <w:bCs/>
      <w:smallCaps/>
      <w:color w:val="0F4761" w:themeColor="accent1" w:themeShade="BF"/>
      <w:spacing w:val="5"/>
    </w:rPr>
  </w:style>
  <w:style w:type="character" w:styleId="Hyperlink">
    <w:name w:val="Hyperlink"/>
    <w:basedOn w:val="DefaultParagraphFont"/>
    <w:uiPriority w:val="99"/>
    <w:unhideWhenUsed/>
    <w:rsid w:val="4DA7F1AC"/>
    <w:rPr>
      <w:color w:val="4678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yperlink" Target="https://doi.org/10.1016/j.jclepro.2021.130004" TargetMode="External" Id="rId10" /><Relationship Type="http://schemas.openxmlformats.org/officeDocument/2006/relationships/numbering" Target="numbering.xml" Id="rId4" /><Relationship Type="http://schemas.openxmlformats.org/officeDocument/2006/relationships/hyperlink" Target="https://doi.org/10.1016/j.chemosphere.2022.134444" TargetMode="External" Id="rId9" /><Relationship Type="http://schemas.openxmlformats.org/officeDocument/2006/relationships/image" Target="/media/image2.png" Id="R5876a8665e9e4d0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8670823a91df46f0" /></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8670823a91df46f0"/>
  </wetp:taskpane>
</wetp:taskpanes>
</file>

<file path=word/webextensions/webextension.xml><?xml version="1.0" encoding="utf-8"?>
<we:webextension xmlns:we="http://schemas.microsoft.com/office/webextensions/webextension/2010/11" id="c0cd941c-3fa6-46d6-9c7b-d46b1637cfd9">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C08369EB21844EAB4634FD47CC0355" ma:contentTypeVersion="15" ma:contentTypeDescription="Create a new document." ma:contentTypeScope="" ma:versionID="059e9e0a1397ee85adc18c504d6ebca4">
  <xsd:schema xmlns:xsd="http://www.w3.org/2001/XMLSchema" xmlns:xs="http://www.w3.org/2001/XMLSchema" xmlns:p="http://schemas.microsoft.com/office/2006/metadata/properties" xmlns:ns3="13600030-45f6-4c9b-9966-5f4ac01a80c8" xmlns:ns4="e686c87e-12c5-4b7a-8417-8f9476a1cec0" targetNamespace="http://schemas.microsoft.com/office/2006/metadata/properties" ma:root="true" ma:fieldsID="bd5153b0f3df7928c69b9465a55d0707" ns3:_="" ns4:_="">
    <xsd:import namespace="13600030-45f6-4c9b-9966-5f4ac01a80c8"/>
    <xsd:import namespace="e686c87e-12c5-4b7a-8417-8f9476a1cec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00030-45f6-4c9b-9966-5f4ac01a80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86c87e-12c5-4b7a-8417-8f9476a1ce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3600030-45f6-4c9b-9966-5f4ac01a80c8" xsi:nil="true"/>
  </documentManagement>
</p:properties>
</file>

<file path=customXml/itemProps1.xml><?xml version="1.0" encoding="utf-8"?>
<ds:datastoreItem xmlns:ds="http://schemas.openxmlformats.org/officeDocument/2006/customXml" ds:itemID="{5370A293-054D-4786-BECB-E781C9573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00030-45f6-4c9b-9966-5f4ac01a80c8"/>
    <ds:schemaRef ds:uri="e686c87e-12c5-4b7a-8417-8f9476a1c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3D4927-B381-4278-8881-89C86CBE0368}">
  <ds:schemaRefs>
    <ds:schemaRef ds:uri="http://schemas.microsoft.com/sharepoint/v3/contenttype/forms"/>
  </ds:schemaRefs>
</ds:datastoreItem>
</file>

<file path=customXml/itemProps3.xml><?xml version="1.0" encoding="utf-8"?>
<ds:datastoreItem xmlns:ds="http://schemas.openxmlformats.org/officeDocument/2006/customXml" ds:itemID="{2C1E998D-96EF-4A0A-B53A-07C2AB504375}">
  <ds:schemaRefs>
    <ds:schemaRef ds:uri="http://schemas.microsoft.com/office/infopath/2007/PartnerControls"/>
    <ds:schemaRef ds:uri="http://purl.org/dc/elements/1.1/"/>
    <ds:schemaRef ds:uri="http://purl.org/dc/dcmitype/"/>
    <ds:schemaRef ds:uri="e686c87e-12c5-4b7a-8417-8f9476a1cec0"/>
    <ds:schemaRef ds:uri="http://schemas.openxmlformats.org/package/2006/metadata/core-properties"/>
    <ds:schemaRef ds:uri="13600030-45f6-4c9b-9966-5f4ac01a80c8"/>
    <ds:schemaRef ds:uri="http://schemas.microsoft.com/office/2006/documentManagement/types"/>
    <ds:schemaRef ds:uri="http://schemas.microsoft.com/office/2006/metadata/properties"/>
    <ds:schemaRef ds:uri="http://www.w3.org/XML/1998/namespac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el Neil</dc:creator>
  <keywords/>
  <dc:description/>
  <lastModifiedBy>Adriana Ferreira Maluf Braga</lastModifiedBy>
  <revision>9</revision>
  <dcterms:created xsi:type="dcterms:W3CDTF">2024-11-25T12:33:00.0000000Z</dcterms:created>
  <dcterms:modified xsi:type="dcterms:W3CDTF">2025-01-15T11:38:40.5914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08369EB21844EAB4634FD47CC0355</vt:lpwstr>
  </property>
  <property fmtid="{D5CDD505-2E9C-101B-9397-08002B2CF9AE}" pid="3" name="grammarly_documentId">
    <vt:lpwstr>documentId_9643</vt:lpwstr>
  </property>
  <property fmtid="{D5CDD505-2E9C-101B-9397-08002B2CF9AE}" pid="4" name="grammarly_documentContext">
    <vt:lpwstr>{"goals":[],"domain":"general","emotions":[],"dialect":"british"}</vt:lpwstr>
  </property>
</Properties>
</file>